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F67981" w14:textId="77777777" w:rsidR="00F32417" w:rsidRDefault="00F32417" w:rsidP="00F32417">
      <w:pPr>
        <w:jc w:val="center"/>
        <w:rPr>
          <w:b/>
        </w:rPr>
      </w:pPr>
      <w:r>
        <w:rPr>
          <w:b/>
        </w:rPr>
        <w:t>FELSEFE-ÖĞRETMENLİK UYGULAMASI DERSİ LİSTESİ</w:t>
      </w:r>
    </w:p>
    <w:p w14:paraId="18490EF6" w14:textId="77777777" w:rsidR="00B136AA" w:rsidRDefault="00B136AA" w:rsidP="00F32417">
      <w:pPr>
        <w:jc w:val="center"/>
        <w:rPr>
          <w:b/>
        </w:rPr>
      </w:pPr>
    </w:p>
    <w:tbl>
      <w:tblPr>
        <w:tblW w:w="9730" w:type="dxa"/>
        <w:tblInd w:w="-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15"/>
        <w:gridCol w:w="2671"/>
        <w:gridCol w:w="10"/>
        <w:gridCol w:w="10"/>
        <w:gridCol w:w="1390"/>
        <w:gridCol w:w="10"/>
        <w:gridCol w:w="16"/>
        <w:gridCol w:w="973"/>
        <w:gridCol w:w="10"/>
        <w:gridCol w:w="10"/>
        <w:gridCol w:w="4590"/>
        <w:gridCol w:w="15"/>
      </w:tblGrid>
      <w:tr w:rsidR="0015530D" w14:paraId="4163D925" w14:textId="77777777" w:rsidTr="0015530D">
        <w:trPr>
          <w:gridAfter w:val="1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C41F7" w14:textId="77777777" w:rsidR="0015530D" w:rsidRDefault="0015530D" w:rsidP="0015530D">
            <w:pPr>
              <w:spacing w:line="276" w:lineRule="auto"/>
              <w:ind w:left="68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U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B6EBB" w14:textId="27B88583" w:rsidR="0015530D" w:rsidRPr="0015530D" w:rsidRDefault="0015530D" w:rsidP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 w:rsidRPr="0015530D">
              <w:rPr>
                <w:color w:val="000000"/>
                <w:sz w:val="20"/>
                <w:szCs w:val="20"/>
              </w:rPr>
              <w:t>Şehit Yunus Çiçek Mesleki ve Teknik Anadolu Lisesi</w:t>
            </w:r>
          </w:p>
        </w:tc>
      </w:tr>
      <w:tr w:rsidR="0015530D" w14:paraId="2ABF3198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E38C9" w14:textId="77777777" w:rsidR="0015530D" w:rsidRDefault="0015530D" w:rsidP="0015530D">
            <w:pPr>
              <w:spacing w:line="276" w:lineRule="auto"/>
              <w:ind w:left="68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5306B" w14:textId="60BCDB90" w:rsidR="0015530D" w:rsidRDefault="0015530D" w:rsidP="0015530D">
            <w:pPr>
              <w:pStyle w:val="AralkYok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ya PENBEGÜL</w:t>
            </w:r>
          </w:p>
        </w:tc>
      </w:tr>
      <w:tr w:rsidR="0015530D" w14:paraId="26C78F89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E5AF4" w14:textId="77777777" w:rsidR="0015530D" w:rsidRDefault="0015530D" w:rsidP="0015530D">
            <w:pPr>
              <w:spacing w:line="276" w:lineRule="auto"/>
              <w:ind w:left="68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4081A" w14:textId="48400578" w:rsidR="0015530D" w:rsidRDefault="0015530D" w:rsidP="0015530D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Tarık DENİZ</w:t>
            </w:r>
          </w:p>
        </w:tc>
      </w:tr>
      <w:tr w:rsidR="00674FAC" w14:paraId="4A7037C0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A3630" w14:textId="77777777" w:rsidR="00674FAC" w:rsidRDefault="00674FAC">
            <w:pPr>
              <w:spacing w:line="276" w:lineRule="auto"/>
              <w:ind w:left="68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DAAD9" w14:textId="77777777" w:rsidR="00674FAC" w:rsidRDefault="00674FAC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Sosyoloji </w:t>
            </w:r>
          </w:p>
        </w:tc>
      </w:tr>
      <w:tr w:rsidR="00674FAC" w14:paraId="5978BD69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79053" w14:textId="77777777" w:rsidR="00674FAC" w:rsidRDefault="00674FAC">
            <w:pPr>
              <w:spacing w:line="276" w:lineRule="auto"/>
              <w:ind w:left="68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8963E" w14:textId="77777777" w:rsidR="00674FAC" w:rsidRDefault="00674FAC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1</w:t>
            </w:r>
          </w:p>
        </w:tc>
      </w:tr>
      <w:tr w:rsidR="00674FAC" w14:paraId="29A5289E" w14:textId="77777777" w:rsidTr="0015530D">
        <w:trPr>
          <w:gridAfter w:val="1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74CC6" w14:textId="77777777" w:rsidR="00674FAC" w:rsidRDefault="00674FAC">
            <w:pPr>
              <w:spacing w:line="276" w:lineRule="auto"/>
              <w:ind w:left="68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9036D" w14:textId="77777777" w:rsidR="00674FAC" w:rsidRDefault="00674FAC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Doç. Dr. Fatma DORE</w:t>
            </w:r>
          </w:p>
        </w:tc>
      </w:tr>
      <w:tr w:rsidR="00674FAC" w14:paraId="731A6B15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3FBD5" w14:textId="77777777" w:rsidR="00674FAC" w:rsidRDefault="00674FAC">
            <w:pPr>
              <w:spacing w:line="276" w:lineRule="auto"/>
              <w:ind w:left="68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0EA53" w14:textId="70EB2A1F" w:rsidR="00674FAC" w:rsidRDefault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Ezgi BERK</w:t>
            </w:r>
          </w:p>
        </w:tc>
      </w:tr>
      <w:tr w:rsidR="00674FAC" w14:paraId="0C3C6602" w14:textId="77777777" w:rsidTr="00B136AA">
        <w:trPr>
          <w:gridAfter w:val="1"/>
          <w:wAfter w:w="15" w:type="dxa"/>
          <w:trHeight w:val="209"/>
        </w:trPr>
        <w:tc>
          <w:tcPr>
            <w:tcW w:w="971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B0B46" w14:textId="77777777" w:rsidR="00674FAC" w:rsidRDefault="00674FAC">
            <w:pPr>
              <w:spacing w:line="276" w:lineRule="auto"/>
              <w:ind w:left="68"/>
              <w:jc w:val="center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ÖĞRENCİNİN</w:t>
            </w:r>
          </w:p>
        </w:tc>
      </w:tr>
      <w:tr w:rsidR="00674FAC" w14:paraId="375D2B85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20B95" w14:textId="77777777" w:rsidR="00674FAC" w:rsidRDefault="00674FAC">
            <w:pPr>
              <w:spacing w:line="276" w:lineRule="auto"/>
              <w:ind w:left="68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1717" w14:textId="77777777" w:rsidR="00674FAC" w:rsidRDefault="00674FAC">
            <w:pPr>
              <w:spacing w:line="276" w:lineRule="auto"/>
              <w:ind w:left="68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99D87" w14:textId="77777777" w:rsidR="00674FAC" w:rsidRDefault="00674FAC">
            <w:pPr>
              <w:spacing w:line="276" w:lineRule="auto"/>
              <w:ind w:left="142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ADI SOYADI</w:t>
            </w:r>
          </w:p>
        </w:tc>
      </w:tr>
      <w:tr w:rsidR="00674FAC" w14:paraId="5DF8BF5D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B613D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7890310874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E256C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90113023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BDE65EB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MELİKE ÖZDABAN</w:t>
            </w:r>
          </w:p>
        </w:tc>
      </w:tr>
      <w:tr w:rsidR="00674FAC" w14:paraId="646E9EC3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22834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9036270110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2F6D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90113051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0F14EF4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MEVLÜT BULDUK</w:t>
            </w:r>
          </w:p>
        </w:tc>
      </w:tr>
      <w:tr w:rsidR="00674FAC" w14:paraId="5C567312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D7A8E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9273254362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359A7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05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FF31AC2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UDE OZAN</w:t>
            </w:r>
          </w:p>
        </w:tc>
      </w:tr>
      <w:tr w:rsidR="00674FAC" w14:paraId="7978AEC7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95745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2907463642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5FB2F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80110004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E22380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RABİA ARDIÇ</w:t>
            </w:r>
          </w:p>
        </w:tc>
      </w:tr>
      <w:tr w:rsidR="00674FAC" w14:paraId="54B10311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5FADC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007549792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5996C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80110085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ADB935B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ÖYKÜ TUTKU KARAMAN</w:t>
            </w:r>
          </w:p>
        </w:tc>
      </w:tr>
      <w:tr w:rsidR="00674FAC" w14:paraId="38DA312D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F8A81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1123577928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13CD9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08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8881D56" w14:textId="77777777" w:rsidR="00674FAC" w:rsidRDefault="00674FAC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NURAY YASAK</w:t>
            </w:r>
          </w:p>
        </w:tc>
      </w:tr>
      <w:tr w:rsidR="00674FAC" w14:paraId="5AB9578C" w14:textId="77777777" w:rsidTr="0015530D">
        <w:trPr>
          <w:gridAfter w:val="1"/>
          <w:wAfter w:w="15" w:type="dxa"/>
        </w:trPr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9D6962" w14:textId="77777777" w:rsidR="00674FAC" w:rsidRDefault="00674FAC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E0ACDF" w14:textId="77777777" w:rsidR="00674FAC" w:rsidRDefault="00674FAC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62E899" w14:textId="77777777" w:rsidR="00674FAC" w:rsidRDefault="00674FAC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20549971" w14:textId="77777777" w:rsidR="00B136AA" w:rsidRDefault="00B136AA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8F40E4" w14:textId="77777777" w:rsidR="00674FAC" w:rsidRDefault="00674FAC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5530D" w14:paraId="1341CD0F" w14:textId="77777777" w:rsidTr="0015530D">
        <w:trPr>
          <w:gridAfter w:val="1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1F7BC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U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9D3DF" w14:textId="16BFD4AE" w:rsidR="0015530D" w:rsidRDefault="0015530D" w:rsidP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 w:rsidRPr="0015530D">
              <w:rPr>
                <w:color w:val="000000"/>
                <w:sz w:val="20"/>
                <w:szCs w:val="20"/>
              </w:rPr>
              <w:t>Şehit Yunus Çiçek Mesleki ve Teknik Anadolu Lisesi</w:t>
            </w:r>
          </w:p>
        </w:tc>
      </w:tr>
      <w:tr w:rsidR="0015530D" w14:paraId="07E26386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47105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0ABFA" w14:textId="584ED912" w:rsidR="0015530D" w:rsidRDefault="0015530D" w:rsidP="0015530D">
            <w:pPr>
              <w:pStyle w:val="AralkYok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ya PENBEGÜL</w:t>
            </w:r>
          </w:p>
        </w:tc>
      </w:tr>
      <w:tr w:rsidR="0015530D" w14:paraId="42D5B10E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0CD05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5FB48" w14:textId="63EA7AC7" w:rsidR="0015530D" w:rsidRDefault="0015530D" w:rsidP="0015530D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Tarık DENİZ</w:t>
            </w:r>
          </w:p>
        </w:tc>
      </w:tr>
      <w:tr w:rsidR="0015530D" w14:paraId="3754A6BA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62CE5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5199E" w14:textId="77777777" w:rsidR="0015530D" w:rsidRDefault="0015530D" w:rsidP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Sosyoloji </w:t>
            </w:r>
          </w:p>
        </w:tc>
      </w:tr>
      <w:tr w:rsidR="0015530D" w14:paraId="632D3711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D0FCD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40A55" w14:textId="77777777" w:rsidR="0015530D" w:rsidRDefault="0015530D" w:rsidP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2</w:t>
            </w:r>
          </w:p>
        </w:tc>
      </w:tr>
      <w:tr w:rsidR="0015530D" w14:paraId="317832BC" w14:textId="77777777" w:rsidTr="0015530D">
        <w:trPr>
          <w:gridAfter w:val="1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67F5C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0D3C0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Doç. Dr. Ahmet Ayhan KOYUNCU</w:t>
            </w:r>
          </w:p>
        </w:tc>
      </w:tr>
      <w:tr w:rsidR="0015530D" w14:paraId="1D228ED2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F22CC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D767" w14:textId="416DB9CA" w:rsidR="0015530D" w:rsidRDefault="0015530D" w:rsidP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Makbule CANPOLAT</w:t>
            </w:r>
          </w:p>
        </w:tc>
      </w:tr>
      <w:tr w:rsidR="0015530D" w14:paraId="5D55D076" w14:textId="77777777" w:rsidTr="00B136AA">
        <w:trPr>
          <w:gridAfter w:val="1"/>
          <w:wAfter w:w="15" w:type="dxa"/>
          <w:trHeight w:val="209"/>
        </w:trPr>
        <w:tc>
          <w:tcPr>
            <w:tcW w:w="971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DC044" w14:textId="77777777" w:rsidR="0015530D" w:rsidRDefault="0015530D" w:rsidP="0015530D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ÖĞRENCİNİN</w:t>
            </w:r>
          </w:p>
        </w:tc>
      </w:tr>
      <w:tr w:rsidR="0015530D" w14:paraId="025F0D55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B1DF4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8E05F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48856" w14:textId="77777777" w:rsidR="0015530D" w:rsidRDefault="0015530D" w:rsidP="0015530D">
            <w:pPr>
              <w:spacing w:line="276" w:lineRule="auto"/>
              <w:ind w:left="142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ADI SOYADI</w:t>
            </w:r>
          </w:p>
        </w:tc>
      </w:tr>
      <w:tr w:rsidR="0015530D" w14:paraId="4B54D051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F314D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8805248466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30C05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07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D123BD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EBRU AKHAN</w:t>
            </w:r>
          </w:p>
        </w:tc>
      </w:tr>
      <w:tr w:rsidR="0015530D" w14:paraId="57532BBC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89848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4422422876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6C85E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08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6C17931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İMGE NUR ÇAKIR</w:t>
            </w:r>
          </w:p>
        </w:tc>
      </w:tr>
      <w:tr w:rsidR="0015530D" w14:paraId="28FC0BAF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1AA75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3485136552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51835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11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6E6A97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İREM AYDIN</w:t>
            </w:r>
          </w:p>
        </w:tc>
      </w:tr>
      <w:tr w:rsidR="0015530D" w14:paraId="45A17BD1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8F078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7984684964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E18C4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09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D8E3A2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ŞEFİKA TOSUN</w:t>
            </w:r>
          </w:p>
        </w:tc>
      </w:tr>
      <w:tr w:rsidR="0015530D" w14:paraId="423067EF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7E315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073076598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F7485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10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8D5EEA0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EHER ÇELİK</w:t>
            </w:r>
          </w:p>
        </w:tc>
      </w:tr>
      <w:tr w:rsidR="0015530D" w14:paraId="587FE626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026BF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5511076512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B4EF2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12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B00606B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BAŞAK GÜÇLÜOĞLU</w:t>
            </w:r>
          </w:p>
        </w:tc>
      </w:tr>
      <w:tr w:rsidR="0015530D" w14:paraId="71467E3E" w14:textId="77777777" w:rsidTr="0015530D">
        <w:trPr>
          <w:gridAfter w:val="1"/>
          <w:wAfter w:w="15" w:type="dxa"/>
        </w:trPr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D349E" w14:textId="77777777" w:rsidR="0015530D" w:rsidRDefault="0015530D" w:rsidP="0015530D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8220F5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38C8720F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CC690F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E76CD2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5530D" w14:paraId="2BE7573B" w14:textId="77777777" w:rsidTr="0015530D">
        <w:trPr>
          <w:gridAfter w:val="1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4FDCC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U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94776" w14:textId="3D69B73E" w:rsidR="0015530D" w:rsidRDefault="0015530D" w:rsidP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Hattat Ahmet Karahisari Anadolu İmam Hatip Lisesi</w:t>
            </w:r>
          </w:p>
        </w:tc>
      </w:tr>
      <w:tr w:rsidR="0015530D" w14:paraId="0048FFAB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A3258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A57D9" w14:textId="73BC980B" w:rsidR="0015530D" w:rsidRDefault="0015530D" w:rsidP="0015530D">
            <w:pPr>
              <w:pStyle w:val="AralkYok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hmet Vehbi GÖKTAŞ</w:t>
            </w:r>
          </w:p>
        </w:tc>
      </w:tr>
      <w:tr w:rsidR="0015530D" w14:paraId="3B459A8F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502D0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9A82E" w14:textId="12448B66" w:rsidR="0015530D" w:rsidRDefault="0015530D" w:rsidP="0015530D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üleyman KAŞTAN</w:t>
            </w:r>
          </w:p>
        </w:tc>
      </w:tr>
      <w:tr w:rsidR="0015530D" w14:paraId="637A2F5D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730D2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8EF88" w14:textId="77777777" w:rsidR="0015530D" w:rsidRDefault="0015530D" w:rsidP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Sosyoloji </w:t>
            </w:r>
          </w:p>
        </w:tc>
      </w:tr>
      <w:tr w:rsidR="0015530D" w14:paraId="06603475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7DF65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21303" w14:textId="77777777" w:rsidR="0015530D" w:rsidRDefault="0015530D" w:rsidP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3</w:t>
            </w:r>
          </w:p>
        </w:tc>
      </w:tr>
      <w:tr w:rsidR="0015530D" w14:paraId="2AE060AB" w14:textId="77777777" w:rsidTr="0015530D">
        <w:trPr>
          <w:gridAfter w:val="1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9223B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2EDFA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Doç. Dr. Bedir SALA</w:t>
            </w:r>
          </w:p>
        </w:tc>
      </w:tr>
      <w:tr w:rsidR="0015530D" w14:paraId="75A0BBA4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95995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EA4B0" w14:textId="2B63FE4F" w:rsidR="0015530D" w:rsidRDefault="0015530D" w:rsidP="0015530D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Nuray BAYRAM</w:t>
            </w:r>
          </w:p>
        </w:tc>
      </w:tr>
      <w:tr w:rsidR="0015530D" w14:paraId="14EAEF95" w14:textId="77777777" w:rsidTr="00B136AA">
        <w:trPr>
          <w:gridAfter w:val="1"/>
          <w:wAfter w:w="15" w:type="dxa"/>
          <w:trHeight w:val="209"/>
        </w:trPr>
        <w:tc>
          <w:tcPr>
            <w:tcW w:w="971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B7C43" w14:textId="77777777" w:rsidR="0015530D" w:rsidRDefault="0015530D" w:rsidP="0015530D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ÖĞRENCİNİN</w:t>
            </w:r>
          </w:p>
        </w:tc>
      </w:tr>
      <w:tr w:rsidR="0015530D" w14:paraId="727E2B4C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5E76C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BC7DD" w14:textId="77777777" w:rsidR="0015530D" w:rsidRDefault="0015530D" w:rsidP="0015530D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F5AE0" w14:textId="77777777" w:rsidR="0015530D" w:rsidRDefault="0015530D" w:rsidP="0015530D">
            <w:pPr>
              <w:spacing w:line="276" w:lineRule="auto"/>
              <w:ind w:left="142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ADI SOYADI</w:t>
            </w:r>
          </w:p>
        </w:tc>
      </w:tr>
      <w:tr w:rsidR="0015530D" w14:paraId="7C19269F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00056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4489808802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9DBA7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12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DC6B9D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MÜESSER NUR ÜNAL</w:t>
            </w:r>
          </w:p>
        </w:tc>
      </w:tr>
      <w:tr w:rsidR="0015530D" w14:paraId="3A325AFC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B91A1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3995229720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EAEAC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14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ABFC697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MUSA ÇAKMAK</w:t>
            </w:r>
          </w:p>
        </w:tc>
      </w:tr>
      <w:tr w:rsidR="0015530D" w14:paraId="4DE1717E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93E01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6099926596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78A5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15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21D01F9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NAZLICAN ANDIÇ</w:t>
            </w:r>
          </w:p>
        </w:tc>
      </w:tr>
      <w:tr w:rsidR="0015530D" w14:paraId="0AF3D371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BD16A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6876403746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C18D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17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67033C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UYGU MELİKE ÇAM</w:t>
            </w:r>
          </w:p>
        </w:tc>
      </w:tr>
      <w:tr w:rsidR="0015530D" w14:paraId="6551DDA5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343D5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545029770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E29EB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18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8AB0E56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İREM ÇOLAK</w:t>
            </w:r>
          </w:p>
        </w:tc>
      </w:tr>
      <w:tr w:rsidR="0015530D" w14:paraId="4FC5B4F2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0EC12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6512019972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D1BF1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20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505EF9B" w14:textId="77777777" w:rsidR="0015530D" w:rsidRDefault="0015530D" w:rsidP="0015530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GİZEM GÜMÜŞKANAT</w:t>
            </w:r>
          </w:p>
        </w:tc>
      </w:tr>
      <w:tr w:rsidR="0015530D" w14:paraId="41CA29C3" w14:textId="77777777" w:rsidTr="0015530D">
        <w:trPr>
          <w:gridAfter w:val="1"/>
          <w:wAfter w:w="15" w:type="dxa"/>
        </w:trPr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BB851F" w14:textId="77777777" w:rsidR="0015530D" w:rsidRDefault="0015530D" w:rsidP="0015530D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3715B7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3E8830D8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09C6956E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2AEEF4F8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388791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B5855E" w14:textId="77777777" w:rsidR="0015530D" w:rsidRDefault="0015530D" w:rsidP="0015530D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F0355" w14:paraId="52792E4D" w14:textId="77777777" w:rsidTr="00CD7CFD">
        <w:trPr>
          <w:gridAfter w:val="1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53690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lastRenderedPageBreak/>
              <w:t>UYGULAMA OKULU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B19CA" w14:textId="59AACC08" w:rsidR="001F0355" w:rsidRP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 w:rsidRPr="001F0355">
              <w:rPr>
                <w:sz w:val="20"/>
                <w:szCs w:val="20"/>
              </w:rPr>
              <w:t>Uydukent Mesleki ve Teknik Anadolu Lisesi</w:t>
            </w:r>
          </w:p>
        </w:tc>
      </w:tr>
      <w:tr w:rsidR="001F0355" w14:paraId="55C608B2" w14:textId="77777777" w:rsidTr="00CD7CF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22A99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8F545" w14:textId="08624346" w:rsidR="001F0355" w:rsidRPr="001F0355" w:rsidRDefault="001F0355" w:rsidP="001F0355">
            <w:pPr>
              <w:pStyle w:val="AralkYok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F0355">
              <w:rPr>
                <w:rFonts w:ascii="Times New Roman" w:hAnsi="Times New Roman" w:cs="Times New Roman"/>
                <w:sz w:val="20"/>
                <w:szCs w:val="20"/>
              </w:rPr>
              <w:t>Abdullah Cemal TOLA</w:t>
            </w:r>
          </w:p>
        </w:tc>
      </w:tr>
      <w:tr w:rsidR="001F0355" w14:paraId="464D259C" w14:textId="77777777" w:rsidTr="00CD7CF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86A16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A842A" w14:textId="3CBB8B47" w:rsidR="001F0355" w:rsidRP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 w:rsidRPr="001F0355">
              <w:rPr>
                <w:sz w:val="20"/>
                <w:szCs w:val="20"/>
              </w:rPr>
              <w:t>Süleyman DOĞAN</w:t>
            </w:r>
          </w:p>
        </w:tc>
      </w:tr>
      <w:tr w:rsidR="001F0355" w14:paraId="73AD92F3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B029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ACA3F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Sosyoloji </w:t>
            </w:r>
          </w:p>
        </w:tc>
      </w:tr>
      <w:tr w:rsidR="001F0355" w14:paraId="6E4AE538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B59BA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E32AD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4</w:t>
            </w:r>
          </w:p>
        </w:tc>
      </w:tr>
      <w:tr w:rsidR="001F0355" w14:paraId="32245FE3" w14:textId="77777777" w:rsidTr="0015530D">
        <w:trPr>
          <w:gridAfter w:val="1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89565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82DDD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Doç. Dr. İlteriş YILDIRIM</w:t>
            </w:r>
          </w:p>
        </w:tc>
      </w:tr>
      <w:tr w:rsidR="001F0355" w14:paraId="175D892C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F50D2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C5B77" w14:textId="78418D6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Ayşegül KARAKAYA</w:t>
            </w:r>
          </w:p>
        </w:tc>
      </w:tr>
      <w:tr w:rsidR="001F0355" w14:paraId="6F000C32" w14:textId="77777777" w:rsidTr="00B136AA">
        <w:trPr>
          <w:gridAfter w:val="1"/>
          <w:wAfter w:w="15" w:type="dxa"/>
          <w:trHeight w:val="209"/>
        </w:trPr>
        <w:tc>
          <w:tcPr>
            <w:tcW w:w="971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42583" w14:textId="77777777" w:rsidR="001F0355" w:rsidRDefault="001F0355" w:rsidP="001F0355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ÖĞRENCİNİN</w:t>
            </w:r>
          </w:p>
        </w:tc>
      </w:tr>
      <w:tr w:rsidR="001F0355" w14:paraId="381EE4EC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0D2DF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6A6D5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AE98E" w14:textId="77777777" w:rsidR="001F0355" w:rsidRDefault="001F0355" w:rsidP="001F0355">
            <w:pPr>
              <w:spacing w:line="276" w:lineRule="auto"/>
              <w:ind w:left="142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ADI SOYADI</w:t>
            </w:r>
          </w:p>
        </w:tc>
      </w:tr>
      <w:tr w:rsidR="001F0355" w14:paraId="19208FDF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00A3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3624017262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22AF5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16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FF6C641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MERT EFEKAN ATLIHAN</w:t>
            </w:r>
          </w:p>
        </w:tc>
      </w:tr>
      <w:tr w:rsidR="001F0355" w14:paraId="1B67DEB2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C12D7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459702110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B77C1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21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1E030C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ADER BUSE UYSAL</w:t>
            </w:r>
          </w:p>
        </w:tc>
      </w:tr>
      <w:tr w:rsidR="001F0355" w14:paraId="5E7BB86C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7058A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003558934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C65C9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26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ED9A42A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AHMET FURKAN YAZICI</w:t>
            </w:r>
          </w:p>
        </w:tc>
      </w:tr>
      <w:tr w:rsidR="001F0355" w14:paraId="56C7E8C9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EE6EB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1530378728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D9D7D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24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1F8F43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AYŞEGÜL ALGI</w:t>
            </w:r>
          </w:p>
        </w:tc>
      </w:tr>
      <w:tr w:rsidR="001F0355" w14:paraId="4A0CD15F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A5324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009810302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46A0A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25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EB4D2EF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ÜBRA ASLAN</w:t>
            </w:r>
          </w:p>
        </w:tc>
      </w:tr>
      <w:tr w:rsidR="001F0355" w14:paraId="306E3575" w14:textId="77777777" w:rsidTr="0015530D">
        <w:trPr>
          <w:gridAfter w:val="1"/>
          <w:wAfter w:w="15" w:type="dxa"/>
        </w:trPr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CFA20C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  <w:p w14:paraId="225F50F7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  <w:p w14:paraId="68C90C57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EB55DA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49436A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AC34B0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F0355" w14:paraId="331A1B75" w14:textId="77777777" w:rsidTr="0015530D">
        <w:trPr>
          <w:gridAfter w:val="1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9180A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U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C1479" w14:textId="3220BB9F" w:rsidR="001F0355" w:rsidRP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 w:rsidRPr="001F0355">
              <w:rPr>
                <w:color w:val="000000"/>
                <w:sz w:val="20"/>
                <w:szCs w:val="20"/>
              </w:rPr>
              <w:t xml:space="preserve">Zübeyde Hanım </w:t>
            </w:r>
            <w:r>
              <w:rPr>
                <w:color w:val="000000"/>
                <w:sz w:val="20"/>
                <w:szCs w:val="20"/>
              </w:rPr>
              <w:t>Mesleki ve Teknik Anadolu Lisesi</w:t>
            </w:r>
          </w:p>
        </w:tc>
      </w:tr>
      <w:tr w:rsidR="001F0355" w14:paraId="3D17E83E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C2582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7A314" w14:textId="3DC7FCAB" w:rsidR="001F0355" w:rsidRDefault="001F0355" w:rsidP="001F0355">
            <w:pPr>
              <w:pStyle w:val="AralkYok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sman TEZGİDEN</w:t>
            </w:r>
          </w:p>
        </w:tc>
      </w:tr>
      <w:tr w:rsidR="001F0355" w14:paraId="060CDF6E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57248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E21A0" w14:textId="3C34F34E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Bülent KEKİÇ</w:t>
            </w:r>
          </w:p>
        </w:tc>
      </w:tr>
      <w:tr w:rsidR="001F0355" w14:paraId="43CBBF8F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42C71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9CEB4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Sosyoloji </w:t>
            </w:r>
          </w:p>
        </w:tc>
      </w:tr>
      <w:tr w:rsidR="001F0355" w14:paraId="5BD3FE40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0A790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93E9E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5</w:t>
            </w:r>
          </w:p>
        </w:tc>
      </w:tr>
      <w:tr w:rsidR="001F0355" w14:paraId="7D517D4F" w14:textId="77777777" w:rsidTr="0015530D">
        <w:trPr>
          <w:gridAfter w:val="1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DC8B2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940A2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Doç. Dr. İlteriş YILDIRIM</w:t>
            </w:r>
          </w:p>
        </w:tc>
      </w:tr>
      <w:tr w:rsidR="001F0355" w14:paraId="46111484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14692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D2714" w14:textId="0F8F0C4F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Erkan BOZKURT</w:t>
            </w:r>
          </w:p>
        </w:tc>
      </w:tr>
      <w:tr w:rsidR="001F0355" w14:paraId="56A00ADE" w14:textId="77777777" w:rsidTr="00B136AA">
        <w:trPr>
          <w:gridAfter w:val="1"/>
          <w:wAfter w:w="15" w:type="dxa"/>
          <w:trHeight w:val="209"/>
        </w:trPr>
        <w:tc>
          <w:tcPr>
            <w:tcW w:w="971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CD550" w14:textId="77777777" w:rsidR="001F0355" w:rsidRDefault="001F0355" w:rsidP="001F0355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ÖĞRENCİNİN</w:t>
            </w:r>
          </w:p>
        </w:tc>
      </w:tr>
      <w:tr w:rsidR="001F0355" w14:paraId="58664698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DD850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063F4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7813F" w14:textId="77777777" w:rsidR="001F0355" w:rsidRDefault="001F0355" w:rsidP="001F0355">
            <w:pPr>
              <w:spacing w:line="276" w:lineRule="auto"/>
              <w:ind w:left="142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ADI SOYADI</w:t>
            </w:r>
          </w:p>
        </w:tc>
      </w:tr>
      <w:tr w:rsidR="001F0355" w14:paraId="54D12F93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F26F5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6735930816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67ADD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27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45465C6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HİLAL KORKMAZ</w:t>
            </w:r>
          </w:p>
        </w:tc>
      </w:tr>
      <w:tr w:rsidR="001F0355" w14:paraId="42FD64FA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B01A7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9090481316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B490C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28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CE220F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FATMA ÇALKAMA</w:t>
            </w:r>
          </w:p>
        </w:tc>
      </w:tr>
      <w:tr w:rsidR="001F0355" w14:paraId="56E184A2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7A842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4149302634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EB2DC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32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F407552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İNEM BAYRAK</w:t>
            </w:r>
          </w:p>
        </w:tc>
      </w:tr>
      <w:tr w:rsidR="001F0355" w14:paraId="46214294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A1D62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970600520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60CF9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26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9C742B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BARIŞ GÜNAY</w:t>
            </w:r>
          </w:p>
        </w:tc>
      </w:tr>
      <w:tr w:rsidR="001F0355" w14:paraId="0CE0DA02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40102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8957127622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76A05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29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29AEF74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ZEHRA YILMAZ</w:t>
            </w:r>
          </w:p>
        </w:tc>
      </w:tr>
      <w:tr w:rsidR="001F0355" w14:paraId="39C9D205" w14:textId="77777777" w:rsidTr="0015530D">
        <w:trPr>
          <w:gridAfter w:val="1"/>
          <w:wAfter w:w="15" w:type="dxa"/>
        </w:trPr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88866B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  <w:p w14:paraId="3DB1C974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  <w:p w14:paraId="2918404B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67453F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D83B77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6E47EA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F0355" w14:paraId="7CA5C6E1" w14:textId="77777777" w:rsidTr="0015530D">
        <w:trPr>
          <w:gridAfter w:val="1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5DE19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U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60FB8" w14:textId="5C3557D5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</w:rPr>
              <w:t>Afyonkarahisar Kız Anadolu İmam Hatip Lisesi</w:t>
            </w:r>
          </w:p>
        </w:tc>
      </w:tr>
      <w:tr w:rsidR="001F0355" w14:paraId="29BF7EDA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B990D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B768A" w14:textId="057766BE" w:rsidR="001F0355" w:rsidRDefault="001F0355" w:rsidP="001F0355">
            <w:pPr>
              <w:pStyle w:val="AralkYok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aattin YILMAZ</w:t>
            </w:r>
          </w:p>
        </w:tc>
      </w:tr>
      <w:tr w:rsidR="001F0355" w14:paraId="2DC7C4C9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22832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C614" w14:textId="50AD2AC3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Nurhayat ÜNGÖR</w:t>
            </w:r>
          </w:p>
        </w:tc>
      </w:tr>
      <w:tr w:rsidR="001F0355" w14:paraId="47A480D7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50C7D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CFD75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Sosyoloji </w:t>
            </w:r>
          </w:p>
        </w:tc>
      </w:tr>
      <w:tr w:rsidR="001F0355" w14:paraId="71E58EFB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FA461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1E2C5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6</w:t>
            </w:r>
          </w:p>
        </w:tc>
      </w:tr>
      <w:tr w:rsidR="001F0355" w14:paraId="7D19D4C4" w14:textId="77777777" w:rsidTr="0015530D">
        <w:trPr>
          <w:gridAfter w:val="1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B3736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1C831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Dr. Öğr. Üy. Aslıhan AKKOÇ</w:t>
            </w:r>
          </w:p>
        </w:tc>
      </w:tr>
      <w:tr w:rsidR="001F0355" w14:paraId="35851E7F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462A8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99FD2" w14:textId="42299585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Esra DOĞANLI</w:t>
            </w:r>
          </w:p>
        </w:tc>
      </w:tr>
      <w:tr w:rsidR="001F0355" w14:paraId="5CEC351E" w14:textId="77777777" w:rsidTr="00B136AA">
        <w:trPr>
          <w:gridAfter w:val="1"/>
          <w:wAfter w:w="15" w:type="dxa"/>
          <w:trHeight w:val="209"/>
        </w:trPr>
        <w:tc>
          <w:tcPr>
            <w:tcW w:w="971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FB47E" w14:textId="77777777" w:rsidR="001F0355" w:rsidRDefault="001F0355" w:rsidP="001F0355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ÖĞRENCİNİN</w:t>
            </w:r>
          </w:p>
        </w:tc>
      </w:tr>
      <w:tr w:rsidR="001F0355" w14:paraId="6643BBC6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E9697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3FEC3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16BDC" w14:textId="77777777" w:rsidR="001F0355" w:rsidRDefault="001F0355" w:rsidP="001F0355">
            <w:pPr>
              <w:spacing w:line="276" w:lineRule="auto"/>
              <w:ind w:left="142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ADI SOYADI</w:t>
            </w:r>
          </w:p>
        </w:tc>
      </w:tr>
      <w:tr w:rsidR="001F0355" w14:paraId="69F1BE23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78780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9597292476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61AE9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37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1231536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ELİN ELMA</w:t>
            </w:r>
          </w:p>
        </w:tc>
      </w:tr>
      <w:tr w:rsidR="001F0355" w14:paraId="7082CB7C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838ED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2126027586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CD1BD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39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16FA08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REMZİYE BAŞYİĞİT</w:t>
            </w:r>
          </w:p>
        </w:tc>
      </w:tr>
      <w:tr w:rsidR="001F0355" w14:paraId="08F935B2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5584B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6393830834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92604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31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2942918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AYŞE SUDE DEMİRAY</w:t>
            </w:r>
          </w:p>
        </w:tc>
      </w:tr>
      <w:tr w:rsidR="001F0355" w14:paraId="46B6288B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DAC13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6654112638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F32E1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39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31FD189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EVSER KÜBRA ATEŞ</w:t>
            </w:r>
          </w:p>
        </w:tc>
      </w:tr>
      <w:tr w:rsidR="001F0355" w14:paraId="4F1FE09B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E4A0A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049033730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B50E7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40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4B7DA5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EDA ÖZBOĞA</w:t>
            </w:r>
          </w:p>
        </w:tc>
      </w:tr>
      <w:tr w:rsidR="001F0355" w14:paraId="18E9D33D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86F5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2705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0B9F44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</w:tr>
      <w:tr w:rsidR="001F0355" w14:paraId="1E972F95" w14:textId="77777777" w:rsidTr="0015530D">
        <w:trPr>
          <w:gridAfter w:val="1"/>
          <w:wAfter w:w="15" w:type="dxa"/>
        </w:trPr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998B78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  <w:p w14:paraId="688A4A0B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  <w:p w14:paraId="5A9DDF2F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  <w:p w14:paraId="7587FFAA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  <w:p w14:paraId="7D6804AE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  <w:p w14:paraId="5D599556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C2FDB3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8BA6B9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87FA38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F0355" w14:paraId="3FD7FDA2" w14:textId="77777777" w:rsidTr="0015530D">
        <w:trPr>
          <w:gridAfter w:val="1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B0346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lastRenderedPageBreak/>
              <w:t>UYGULAMA OKULU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98173" w14:textId="56B1C6AF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Anadolu İmam Hatip Lisesi</w:t>
            </w:r>
          </w:p>
        </w:tc>
      </w:tr>
      <w:tr w:rsidR="001F0355" w14:paraId="0FFC767F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9F60F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17EDB" w14:textId="3D0D1744" w:rsidR="001F0355" w:rsidRDefault="001F0355" w:rsidP="001F0355">
            <w:pPr>
              <w:pStyle w:val="AralkYok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amazan ÖZEN</w:t>
            </w:r>
          </w:p>
        </w:tc>
      </w:tr>
      <w:tr w:rsidR="001F0355" w14:paraId="7E0A7061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A9EEE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00487" w14:textId="3C2815BE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Hanefi KOÇER</w:t>
            </w:r>
          </w:p>
        </w:tc>
      </w:tr>
      <w:tr w:rsidR="001F0355" w14:paraId="3B20E5A8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6220F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59E26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Sosyoloji </w:t>
            </w:r>
          </w:p>
        </w:tc>
      </w:tr>
      <w:tr w:rsidR="001F0355" w14:paraId="11E7BB75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72D4D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1E9EC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7</w:t>
            </w:r>
          </w:p>
        </w:tc>
      </w:tr>
      <w:tr w:rsidR="001F0355" w14:paraId="536DE8DA" w14:textId="77777777" w:rsidTr="0015530D">
        <w:trPr>
          <w:gridAfter w:val="1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F3E3E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36F9F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Dr. Öğr. Üy. Osman METİN</w:t>
            </w:r>
          </w:p>
        </w:tc>
      </w:tr>
      <w:tr w:rsidR="001F0355" w14:paraId="47AB3AC4" w14:textId="77777777" w:rsidTr="0015530D">
        <w:trPr>
          <w:gridAfter w:val="1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AC59E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C10BE" w14:textId="52D74BD6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Sümeyra ÇENGELCİ</w:t>
            </w:r>
          </w:p>
        </w:tc>
      </w:tr>
      <w:tr w:rsidR="001F0355" w14:paraId="3196C842" w14:textId="77777777" w:rsidTr="00B136AA">
        <w:trPr>
          <w:gridAfter w:val="1"/>
          <w:wAfter w:w="15" w:type="dxa"/>
          <w:trHeight w:val="209"/>
        </w:trPr>
        <w:tc>
          <w:tcPr>
            <w:tcW w:w="971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A40DB" w14:textId="77777777" w:rsidR="001F0355" w:rsidRDefault="001F0355" w:rsidP="001F0355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ÖĞRENCİNİN</w:t>
            </w:r>
          </w:p>
        </w:tc>
      </w:tr>
      <w:tr w:rsidR="001F0355" w14:paraId="60560260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D5662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7AF3D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A957E" w14:textId="77777777" w:rsidR="001F0355" w:rsidRDefault="001F0355" w:rsidP="001F0355">
            <w:pPr>
              <w:spacing w:line="276" w:lineRule="auto"/>
              <w:ind w:left="142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ADI SOYADI</w:t>
            </w:r>
          </w:p>
        </w:tc>
      </w:tr>
      <w:tr w:rsidR="001F0355" w14:paraId="7C44E80C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6039A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0177435854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505E9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41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2082C0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GÜLER BESTE COŞGUN</w:t>
            </w:r>
          </w:p>
        </w:tc>
      </w:tr>
      <w:tr w:rsidR="001F0355" w14:paraId="5C015BF4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70E90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007724472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6B468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42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83CAA0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İREM AYNA</w:t>
            </w:r>
          </w:p>
        </w:tc>
      </w:tr>
      <w:tr w:rsidR="001F0355" w14:paraId="438AE6E9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174FC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7985239768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1BD1D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43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7A0EC03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EDANUR GÜNDOĞDU</w:t>
            </w:r>
          </w:p>
        </w:tc>
      </w:tr>
      <w:tr w:rsidR="001F0355" w14:paraId="58F0697A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95ED9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2256033814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87B61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41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1B21C31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AYSUN ÖZDEN</w:t>
            </w:r>
          </w:p>
        </w:tc>
      </w:tr>
      <w:tr w:rsidR="001F0355" w14:paraId="734EFA17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B59E5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60481211890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4613C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42</w:t>
            </w:r>
          </w:p>
        </w:tc>
        <w:tc>
          <w:tcPr>
            <w:tcW w:w="4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19319BB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AYŞEGÜL DALGIÇ</w:t>
            </w:r>
          </w:p>
        </w:tc>
      </w:tr>
      <w:tr w:rsidR="001F0355" w14:paraId="58E7F36F" w14:textId="77777777" w:rsidTr="0015530D">
        <w:trPr>
          <w:gridAfter w:val="1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D386C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6678557296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A48A6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45</w:t>
            </w:r>
          </w:p>
        </w:tc>
        <w:tc>
          <w:tcPr>
            <w:tcW w:w="4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51D1BC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ELENAY ATAÇ</w:t>
            </w:r>
          </w:p>
        </w:tc>
      </w:tr>
      <w:tr w:rsidR="001F0355" w14:paraId="4908CC08" w14:textId="77777777" w:rsidTr="0015530D">
        <w:trPr>
          <w:gridAfter w:val="1"/>
          <w:wAfter w:w="15" w:type="dxa"/>
        </w:trPr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72D6DE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04F0ED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31A9F1EB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B29418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E840BF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F0355" w14:paraId="7558CAEA" w14:textId="77777777" w:rsidTr="0015530D">
        <w:trPr>
          <w:gridBefore w:val="1"/>
          <w:gridAfter w:val="1"/>
          <w:wBefore w:w="10" w:type="dxa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6A5C2" w14:textId="77777777" w:rsidR="001F0355" w:rsidRDefault="001F0355" w:rsidP="001F0355">
            <w:pPr>
              <w:spacing w:line="276" w:lineRule="auto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U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B0D0" w14:textId="08C8D218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Anadolu İmam Hatip Lisesi</w:t>
            </w:r>
          </w:p>
        </w:tc>
      </w:tr>
      <w:tr w:rsidR="001F0355" w14:paraId="6A84BB83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D6B6A" w14:textId="77777777" w:rsidR="001F0355" w:rsidRDefault="001F0355" w:rsidP="001F0355">
            <w:pPr>
              <w:spacing w:line="276" w:lineRule="auto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EBDD1" w14:textId="1B3088DC" w:rsidR="001F0355" w:rsidRDefault="001F0355" w:rsidP="001F0355">
            <w:pPr>
              <w:pStyle w:val="AralkYok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amazan ÖZEN</w:t>
            </w:r>
          </w:p>
        </w:tc>
      </w:tr>
      <w:tr w:rsidR="001F0355" w14:paraId="6A876764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A8077" w14:textId="77777777" w:rsidR="001F0355" w:rsidRDefault="001F0355" w:rsidP="001F0355">
            <w:pPr>
              <w:spacing w:line="276" w:lineRule="auto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F009C" w14:textId="2FFF24DB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Hanefi KOÇER</w:t>
            </w:r>
          </w:p>
        </w:tc>
      </w:tr>
      <w:tr w:rsidR="001F0355" w14:paraId="7C6C14C6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66355" w14:textId="77777777" w:rsidR="001F0355" w:rsidRDefault="001F0355" w:rsidP="001F0355">
            <w:pPr>
              <w:spacing w:line="276" w:lineRule="auto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DA553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Sosyoloji </w:t>
            </w:r>
          </w:p>
        </w:tc>
      </w:tr>
      <w:tr w:rsidR="001F0355" w14:paraId="47B30B26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5F5E6" w14:textId="77777777" w:rsidR="001F0355" w:rsidRDefault="001F0355" w:rsidP="001F0355">
            <w:pPr>
              <w:spacing w:line="276" w:lineRule="auto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77011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8</w:t>
            </w:r>
          </w:p>
        </w:tc>
      </w:tr>
      <w:tr w:rsidR="001F0355" w14:paraId="1CF25C48" w14:textId="77777777" w:rsidTr="0015530D">
        <w:trPr>
          <w:gridBefore w:val="1"/>
          <w:gridAfter w:val="1"/>
          <w:wBefore w:w="10" w:type="dxa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F9BE1" w14:textId="77777777" w:rsidR="001F0355" w:rsidRDefault="001F0355" w:rsidP="001F0355">
            <w:pPr>
              <w:spacing w:line="276" w:lineRule="auto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BCFDE" w14:textId="77777777" w:rsidR="001F0355" w:rsidRDefault="001F0355" w:rsidP="001F0355">
            <w:pPr>
              <w:spacing w:line="276" w:lineRule="auto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Dr. Öğr. Üy. Mehmet Erkol</w:t>
            </w:r>
          </w:p>
        </w:tc>
      </w:tr>
      <w:tr w:rsidR="001F0355" w14:paraId="1786983E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AE776" w14:textId="77777777" w:rsidR="001F0355" w:rsidRDefault="001F0355" w:rsidP="001F0355">
            <w:pPr>
              <w:spacing w:line="276" w:lineRule="auto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6146" w14:textId="7D5FB131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Nihal GÜNGÖR</w:t>
            </w:r>
          </w:p>
        </w:tc>
      </w:tr>
      <w:tr w:rsidR="001F0355" w14:paraId="7704D440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970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B45E3" w14:textId="77777777" w:rsidR="001F0355" w:rsidRDefault="001F0355" w:rsidP="001F0355">
            <w:pPr>
              <w:spacing w:line="276" w:lineRule="auto"/>
              <w:ind w:left="-74"/>
              <w:jc w:val="center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ÖĞRENCİNİN</w:t>
            </w:r>
          </w:p>
        </w:tc>
      </w:tr>
      <w:tr w:rsidR="001F0355" w14:paraId="3DDAC510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FA3B3" w14:textId="77777777" w:rsidR="001F0355" w:rsidRDefault="001F0355" w:rsidP="001F0355">
            <w:pPr>
              <w:spacing w:line="276" w:lineRule="auto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7B4A8" w14:textId="77777777" w:rsidR="001F0355" w:rsidRDefault="001F0355" w:rsidP="001F0355">
            <w:pPr>
              <w:spacing w:line="276" w:lineRule="auto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A9ECC" w14:textId="77777777" w:rsidR="001F0355" w:rsidRDefault="001F0355" w:rsidP="001F0355">
            <w:pPr>
              <w:spacing w:line="276" w:lineRule="auto"/>
              <w:ind w:left="142"/>
              <w:rPr>
                <w:b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color w:val="000000"/>
                <w:sz w:val="20"/>
                <w:szCs w:val="20"/>
                <w:lang w:eastAsia="en-US"/>
              </w:rPr>
              <w:t>ADI SOYADI</w:t>
            </w:r>
          </w:p>
        </w:tc>
      </w:tr>
      <w:tr w:rsidR="001F0355" w14:paraId="3641C79E" w14:textId="77777777" w:rsidTr="0015530D">
        <w:trPr>
          <w:gridBefore w:val="1"/>
          <w:gridAfter w:val="1"/>
          <w:wBefore w:w="10" w:type="dxa"/>
          <w:wAfter w:w="15" w:type="dxa"/>
          <w:trHeight w:val="334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6BF32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6332497882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1A679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47</w:t>
            </w:r>
          </w:p>
        </w:tc>
        <w:tc>
          <w:tcPr>
            <w:tcW w:w="4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7C4A79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ECE NUR KARSAVURAN</w:t>
            </w:r>
          </w:p>
        </w:tc>
      </w:tr>
      <w:tr w:rsidR="001F0355" w14:paraId="01DE7107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3D311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0098023894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4DE6A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50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9A53490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LÜTFİYE DÖNMEZ</w:t>
            </w:r>
          </w:p>
        </w:tc>
      </w:tr>
      <w:tr w:rsidR="001F0355" w14:paraId="489025F0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2BE8F" w14:textId="77777777" w:rsidR="001F0355" w:rsidRDefault="001F0355" w:rsidP="001F0355">
            <w:pPr>
              <w:spacing w:line="27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4779161398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4373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52</w:t>
            </w:r>
          </w:p>
        </w:tc>
        <w:tc>
          <w:tcPr>
            <w:tcW w:w="4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8A978E7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HİLAL AYDIN</w:t>
            </w:r>
          </w:p>
        </w:tc>
      </w:tr>
      <w:tr w:rsidR="001F0355" w14:paraId="07813F4F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C30DE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3726696630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B95D5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46</w:t>
            </w:r>
          </w:p>
        </w:tc>
        <w:tc>
          <w:tcPr>
            <w:tcW w:w="4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6FD669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TUĞÇE NUR ÇİKDEMTEPE</w:t>
            </w:r>
          </w:p>
        </w:tc>
      </w:tr>
      <w:tr w:rsidR="001F0355" w14:paraId="41CC1197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65FEB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1128366312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A5FE8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47</w:t>
            </w:r>
          </w:p>
        </w:tc>
        <w:tc>
          <w:tcPr>
            <w:tcW w:w="4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FBE478E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ALEYNA AKBAŞ</w:t>
            </w:r>
          </w:p>
        </w:tc>
      </w:tr>
      <w:tr w:rsidR="001F0355" w14:paraId="3AFDC5E9" w14:textId="77777777" w:rsidTr="0015530D">
        <w:trPr>
          <w:gridBefore w:val="1"/>
          <w:gridAfter w:val="1"/>
          <w:wBefore w:w="10" w:type="dxa"/>
          <w:wAfter w:w="15" w:type="dxa"/>
          <w:trHeight w:val="320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BA333" w14:textId="77777777" w:rsidR="001F0355" w:rsidRPr="00B136AA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6927339314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0B119" w14:textId="77777777" w:rsidR="001F0355" w:rsidRPr="00B136AA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50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BD6D031" w14:textId="77777777" w:rsidR="001F0355" w:rsidRPr="00B136AA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NEZİHAT KOÇ</w:t>
            </w:r>
          </w:p>
        </w:tc>
      </w:tr>
      <w:tr w:rsidR="001F0355" w14:paraId="34B98F80" w14:textId="77777777" w:rsidTr="0015530D">
        <w:trPr>
          <w:gridBefore w:val="1"/>
          <w:gridAfter w:val="1"/>
          <w:wBefore w:w="10" w:type="dxa"/>
          <w:wAfter w:w="15" w:type="dxa"/>
        </w:trPr>
        <w:tc>
          <w:tcPr>
            <w:tcW w:w="269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9E5AE1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9B8D57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3A113E68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93FF5C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B8559F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F0355" w14:paraId="04F428DB" w14:textId="77777777" w:rsidTr="0015530D">
        <w:trPr>
          <w:gridBefore w:val="1"/>
          <w:gridAfter w:val="1"/>
          <w:wBefore w:w="10" w:type="dxa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A1724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OKULU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6811D" w14:textId="444CB1C3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Fatih Anadolu Lisesi</w:t>
            </w:r>
          </w:p>
        </w:tc>
      </w:tr>
      <w:tr w:rsidR="001F0355" w14:paraId="16B5774F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FFBA7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601F2" w14:textId="0CA8D800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Murat KUYUCU</w:t>
            </w:r>
          </w:p>
        </w:tc>
      </w:tr>
      <w:tr w:rsidR="001F0355" w14:paraId="30FC000B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ED5BC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A6471" w14:textId="4B33CF11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Uğur BAYKUŞ</w:t>
            </w:r>
          </w:p>
        </w:tc>
      </w:tr>
      <w:tr w:rsidR="001F0355" w14:paraId="4BD34DFD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A7A4A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24FFD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Sosyoloji </w:t>
            </w:r>
          </w:p>
        </w:tc>
      </w:tr>
      <w:tr w:rsidR="001F0355" w14:paraId="642A1F0B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3BBC7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7851B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9</w:t>
            </w:r>
          </w:p>
        </w:tc>
      </w:tr>
      <w:tr w:rsidR="001F0355" w14:paraId="0B551930" w14:textId="77777777" w:rsidTr="0015530D">
        <w:trPr>
          <w:gridBefore w:val="1"/>
          <w:gridAfter w:val="1"/>
          <w:wBefore w:w="10" w:type="dxa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5D8B7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7C31D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Dr. Öğr. Üy. M. Salim DANIŞ</w:t>
            </w:r>
          </w:p>
        </w:tc>
      </w:tr>
      <w:tr w:rsidR="001F0355" w14:paraId="4CBC590A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3FE68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3CFEC" w14:textId="549F0A46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Halime SEKENDİZ</w:t>
            </w:r>
          </w:p>
        </w:tc>
      </w:tr>
      <w:tr w:rsidR="001F0355" w14:paraId="46C2F6E0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970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0B955" w14:textId="77777777" w:rsidR="001F0355" w:rsidRDefault="001F0355" w:rsidP="001F0355">
            <w:pPr>
              <w:spacing w:line="276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ÖĞRENCİNİN</w:t>
            </w:r>
          </w:p>
        </w:tc>
      </w:tr>
      <w:tr w:rsidR="001F0355" w14:paraId="45848CA9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5D919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6793C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5D4E1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ADI SOYADI</w:t>
            </w:r>
          </w:p>
        </w:tc>
      </w:tr>
      <w:tr w:rsidR="001F0355" w14:paraId="017CDB9F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50FD5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8793603268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D0917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54</w:t>
            </w:r>
          </w:p>
        </w:tc>
        <w:tc>
          <w:tcPr>
            <w:tcW w:w="4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7227F5C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HATİCE ÇİÇEK</w:t>
            </w:r>
          </w:p>
        </w:tc>
      </w:tr>
      <w:tr w:rsidR="001F0355" w14:paraId="1FA020B6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20528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0422482320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C9152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56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1AFC834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ZELİHA GÖK</w:t>
            </w:r>
          </w:p>
        </w:tc>
      </w:tr>
      <w:tr w:rsidR="001F0355" w14:paraId="37D27F25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3AF95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6735241080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3D7EF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51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0BFC417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AYŞE MELİSA GÜR</w:t>
            </w:r>
          </w:p>
        </w:tc>
      </w:tr>
      <w:tr w:rsidR="001F0355" w14:paraId="57374E5A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491A6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5186540720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453AA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54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7A69BD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ZEYNEP ÖZDEMİR</w:t>
            </w:r>
          </w:p>
        </w:tc>
      </w:tr>
      <w:tr w:rsidR="001F0355" w14:paraId="6FE7E291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5B29A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1184483922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AAF7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55</w:t>
            </w:r>
          </w:p>
        </w:tc>
        <w:tc>
          <w:tcPr>
            <w:tcW w:w="4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3E8AAA8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ILA ÖKSÜZ</w:t>
            </w:r>
          </w:p>
        </w:tc>
      </w:tr>
      <w:tr w:rsidR="001F0355" w14:paraId="0187FF37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BD854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6054378962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6C789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56</w:t>
            </w:r>
          </w:p>
        </w:tc>
        <w:tc>
          <w:tcPr>
            <w:tcW w:w="4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9B1B561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FATIMA RUKEN TURAN</w:t>
            </w:r>
          </w:p>
        </w:tc>
      </w:tr>
      <w:tr w:rsidR="001F0355" w14:paraId="200B9EB2" w14:textId="77777777" w:rsidTr="0015530D">
        <w:trPr>
          <w:gridBefore w:val="1"/>
          <w:gridAfter w:val="1"/>
          <w:wBefore w:w="10" w:type="dxa"/>
          <w:wAfter w:w="15" w:type="dxa"/>
        </w:trPr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56A491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8A02E5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6BF4225F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D777B2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888505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0263C366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484BC478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5817B1C4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F0355" w14:paraId="5753335E" w14:textId="77777777" w:rsidTr="0015530D">
        <w:trPr>
          <w:gridBefore w:val="1"/>
          <w:gridAfter w:val="1"/>
          <w:wBefore w:w="10" w:type="dxa"/>
          <w:wAfter w:w="15" w:type="dxa"/>
          <w:trHeight w:val="228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70A03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lastRenderedPageBreak/>
              <w:t>UYGULAMA OKULU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7DBAC" w14:textId="4E6A10FB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ocatepe Anadolu Lisesi</w:t>
            </w:r>
          </w:p>
        </w:tc>
      </w:tr>
      <w:tr w:rsidR="001F0355" w14:paraId="1F47EB2C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68DD8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C5224" w14:textId="6048D12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Necdet SARAÇOĞLU</w:t>
            </w:r>
          </w:p>
        </w:tc>
      </w:tr>
      <w:tr w:rsidR="001F0355" w14:paraId="7B9EDBD6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5C463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BE14B" w14:textId="6F291FDC" w:rsidR="001F0355" w:rsidRDefault="00375819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alih YAR</w:t>
            </w:r>
          </w:p>
        </w:tc>
      </w:tr>
      <w:tr w:rsidR="001F0355" w14:paraId="789831F5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4A452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08FC4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osyoloji</w:t>
            </w:r>
          </w:p>
        </w:tc>
      </w:tr>
      <w:tr w:rsidR="001F0355" w14:paraId="692F4FB4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18975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2EDF2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</w:t>
            </w:r>
          </w:p>
        </w:tc>
      </w:tr>
      <w:tr w:rsidR="001F0355" w14:paraId="6AEECF36" w14:textId="77777777" w:rsidTr="0015530D">
        <w:trPr>
          <w:gridBefore w:val="1"/>
          <w:gridAfter w:val="1"/>
          <w:wBefore w:w="10" w:type="dxa"/>
          <w:wAfter w:w="15" w:type="dxa"/>
          <w:trHeight w:val="16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1A7CC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F1D2B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Dr. Öğr. Üy. Songül ALKAN</w:t>
            </w:r>
          </w:p>
        </w:tc>
      </w:tr>
      <w:tr w:rsidR="001F0355" w14:paraId="4137A3B6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04D97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5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D872D" w14:textId="28D63967" w:rsidR="001F0355" w:rsidRDefault="00375819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Esengül DURMUŞ</w:t>
            </w:r>
          </w:p>
        </w:tc>
      </w:tr>
      <w:tr w:rsidR="001F0355" w14:paraId="52BB02CC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970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05935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ÖĞRENCİNİN</w:t>
            </w:r>
          </w:p>
        </w:tc>
      </w:tr>
      <w:tr w:rsidR="001F0355" w14:paraId="245FF8D5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71CF4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EBC77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11CF0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ADI SOYADI</w:t>
            </w:r>
          </w:p>
        </w:tc>
      </w:tr>
      <w:tr w:rsidR="001F0355" w14:paraId="4AB095C0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9CE76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2223822274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2387F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59</w:t>
            </w:r>
          </w:p>
        </w:tc>
        <w:tc>
          <w:tcPr>
            <w:tcW w:w="4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1CE1962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ZEYNEP DEMİRDAŞ</w:t>
            </w:r>
          </w:p>
        </w:tc>
      </w:tr>
      <w:tr w:rsidR="001F0355" w14:paraId="48066905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DB5B9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9736190916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16547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3061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BF7445D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EDA ÖZÇELİK</w:t>
            </w:r>
          </w:p>
        </w:tc>
      </w:tr>
      <w:tr w:rsidR="001F0355" w14:paraId="6F64E3D9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7B85D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46624658562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88F92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57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05887F7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ÖMER FARUK ACAR</w:t>
            </w:r>
          </w:p>
        </w:tc>
      </w:tr>
      <w:tr w:rsidR="001F0355" w14:paraId="033A558B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5E2DD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55870229198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CE279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59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168F98D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ÜLKÜHAN KARAARSLAN</w:t>
            </w:r>
          </w:p>
        </w:tc>
      </w:tr>
      <w:tr w:rsidR="001F0355" w14:paraId="2928E382" w14:textId="77777777" w:rsidTr="0015530D">
        <w:trPr>
          <w:gridBefore w:val="1"/>
          <w:gridAfter w:val="1"/>
          <w:wBefore w:w="10" w:type="dxa"/>
          <w:wAfter w:w="15" w:type="dxa"/>
          <w:trHeight w:val="209"/>
        </w:trPr>
        <w:tc>
          <w:tcPr>
            <w:tcW w:w="2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05543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8184994060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3EC24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60</w:t>
            </w:r>
          </w:p>
        </w:tc>
        <w:tc>
          <w:tcPr>
            <w:tcW w:w="4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B871B24" w14:textId="77777777" w:rsidR="001F0355" w:rsidRDefault="001F0355" w:rsidP="001F0355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ELANUR YILMAZ</w:t>
            </w:r>
          </w:p>
        </w:tc>
      </w:tr>
      <w:tr w:rsidR="001F0355" w14:paraId="2D387E85" w14:textId="77777777" w:rsidTr="0015530D">
        <w:trPr>
          <w:gridBefore w:val="1"/>
          <w:gridAfter w:val="1"/>
          <w:wBefore w:w="10" w:type="dxa"/>
          <w:wAfter w:w="15" w:type="dxa"/>
        </w:trPr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ACCB3E" w14:textId="77777777" w:rsidR="001F0355" w:rsidRDefault="001F0355" w:rsidP="001F0355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477F36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7DE7EDB7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  <w:p w14:paraId="1FFDDB46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D1C66C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46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B60DB3" w14:textId="77777777" w:rsidR="001F0355" w:rsidRDefault="001F0355" w:rsidP="001F0355">
            <w:pPr>
              <w:spacing w:line="276" w:lineRule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F0355" w14:paraId="71B2EE25" w14:textId="77777777" w:rsidTr="0015530D">
        <w:trPr>
          <w:gridBefore w:val="2"/>
          <w:wBefore w:w="25" w:type="dxa"/>
          <w:trHeight w:val="228"/>
        </w:trPr>
        <w:tc>
          <w:tcPr>
            <w:tcW w:w="41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65315" w14:textId="57191EB5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eastAsia="en-US"/>
              </w:rPr>
              <w:t>UYGULAMA OKULU</w:t>
            </w:r>
          </w:p>
        </w:tc>
        <w:tc>
          <w:tcPr>
            <w:tcW w:w="5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E1B88" w14:textId="74289D5D" w:rsidR="001F0355" w:rsidRDefault="00375819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Recep Tayyip Erdoğan Anadolu Lisesi</w:t>
            </w:r>
          </w:p>
        </w:tc>
      </w:tr>
      <w:tr w:rsidR="001F0355" w14:paraId="7FD40ABC" w14:textId="77777777" w:rsidTr="0015530D">
        <w:trPr>
          <w:gridBefore w:val="2"/>
          <w:wBefore w:w="25" w:type="dxa"/>
          <w:trHeight w:val="209"/>
        </w:trPr>
        <w:tc>
          <w:tcPr>
            <w:tcW w:w="41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6F50D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OKUL MÜDÜRÜ</w:t>
            </w:r>
          </w:p>
        </w:tc>
        <w:tc>
          <w:tcPr>
            <w:tcW w:w="5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3FE6B" w14:textId="5D1D7A48" w:rsidR="001F0355" w:rsidRDefault="00375819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Erkan GÖKTAŞ</w:t>
            </w:r>
          </w:p>
        </w:tc>
      </w:tr>
      <w:tr w:rsidR="001F0355" w14:paraId="03EAA5CB" w14:textId="77777777" w:rsidTr="0015530D">
        <w:trPr>
          <w:gridBefore w:val="2"/>
          <w:wBefore w:w="25" w:type="dxa"/>
          <w:trHeight w:val="209"/>
        </w:trPr>
        <w:tc>
          <w:tcPr>
            <w:tcW w:w="41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CD386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OKUL KOORDİNATÖRÜ</w:t>
            </w:r>
          </w:p>
        </w:tc>
        <w:tc>
          <w:tcPr>
            <w:tcW w:w="5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6DA7" w14:textId="5BD31599" w:rsidR="001F0355" w:rsidRDefault="00375819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erkan GÜVEN</w:t>
            </w:r>
          </w:p>
        </w:tc>
      </w:tr>
      <w:tr w:rsidR="001F0355" w14:paraId="508F26C1" w14:textId="77777777" w:rsidTr="0015530D">
        <w:trPr>
          <w:gridBefore w:val="2"/>
          <w:wBefore w:w="25" w:type="dxa"/>
          <w:trHeight w:val="209"/>
        </w:trPr>
        <w:tc>
          <w:tcPr>
            <w:tcW w:w="41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7159E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BÖLÜMÜ</w:t>
            </w:r>
          </w:p>
        </w:tc>
        <w:tc>
          <w:tcPr>
            <w:tcW w:w="5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52311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osyoloji</w:t>
            </w:r>
          </w:p>
        </w:tc>
      </w:tr>
      <w:tr w:rsidR="001F0355" w14:paraId="7EB0A709" w14:textId="77777777" w:rsidTr="0015530D">
        <w:trPr>
          <w:gridBefore w:val="2"/>
          <w:wBefore w:w="25" w:type="dxa"/>
          <w:trHeight w:val="209"/>
        </w:trPr>
        <w:tc>
          <w:tcPr>
            <w:tcW w:w="41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EA351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GRUP NO</w:t>
            </w:r>
          </w:p>
        </w:tc>
        <w:tc>
          <w:tcPr>
            <w:tcW w:w="5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C0ECC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1</w:t>
            </w:r>
          </w:p>
        </w:tc>
      </w:tr>
      <w:tr w:rsidR="001F0355" w14:paraId="718D655D" w14:textId="77777777" w:rsidTr="0015530D">
        <w:trPr>
          <w:gridBefore w:val="2"/>
          <w:wBefore w:w="25" w:type="dxa"/>
          <w:trHeight w:val="169"/>
        </w:trPr>
        <w:tc>
          <w:tcPr>
            <w:tcW w:w="41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4F915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UYGULAMA ÖĞRETİM ELEMANI</w:t>
            </w:r>
          </w:p>
        </w:tc>
        <w:tc>
          <w:tcPr>
            <w:tcW w:w="5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47B5D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 xml:space="preserve">Dr. Serhat TOKER </w:t>
            </w:r>
          </w:p>
        </w:tc>
      </w:tr>
      <w:tr w:rsidR="001F0355" w14:paraId="3073F27C" w14:textId="77777777" w:rsidTr="0015530D">
        <w:trPr>
          <w:gridBefore w:val="2"/>
          <w:wBefore w:w="25" w:type="dxa"/>
          <w:trHeight w:val="209"/>
        </w:trPr>
        <w:tc>
          <w:tcPr>
            <w:tcW w:w="41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6A508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EHBER ÖĞRETMEN</w:t>
            </w:r>
          </w:p>
        </w:tc>
        <w:tc>
          <w:tcPr>
            <w:tcW w:w="5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614AC" w14:textId="650C3B22" w:rsidR="001F0355" w:rsidRDefault="00375819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Mehmet ŞAHAN</w:t>
            </w:r>
          </w:p>
        </w:tc>
      </w:tr>
      <w:tr w:rsidR="001F0355" w14:paraId="534D4660" w14:textId="77777777" w:rsidTr="00B136AA">
        <w:trPr>
          <w:gridBefore w:val="2"/>
          <w:wBefore w:w="25" w:type="dxa"/>
          <w:trHeight w:val="209"/>
        </w:trPr>
        <w:tc>
          <w:tcPr>
            <w:tcW w:w="970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A5D61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ÖĞRENCİNİN</w:t>
            </w:r>
          </w:p>
        </w:tc>
      </w:tr>
      <w:tr w:rsidR="001F0355" w14:paraId="38B141F3" w14:textId="77777777" w:rsidTr="0015530D">
        <w:trPr>
          <w:gridBefore w:val="2"/>
          <w:wBefore w:w="25" w:type="dxa"/>
          <w:trHeight w:val="209"/>
        </w:trPr>
        <w:tc>
          <w:tcPr>
            <w:tcW w:w="26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1BFB1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TC KİMLİK NUMARASI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3DBF1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OKUL NUMARASI</w:t>
            </w:r>
          </w:p>
        </w:tc>
        <w:tc>
          <w:tcPr>
            <w:tcW w:w="4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982F1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ADI SOYADI</w:t>
            </w:r>
          </w:p>
        </w:tc>
      </w:tr>
      <w:tr w:rsidR="001F0355" w14:paraId="2B36E0E4" w14:textId="77777777" w:rsidTr="0015530D">
        <w:trPr>
          <w:gridBefore w:val="2"/>
          <w:wBefore w:w="25" w:type="dxa"/>
          <w:trHeight w:val="209"/>
        </w:trPr>
        <w:tc>
          <w:tcPr>
            <w:tcW w:w="26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BDE6C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4537391140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0923A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61</w:t>
            </w:r>
          </w:p>
        </w:tc>
        <w:tc>
          <w:tcPr>
            <w:tcW w:w="4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68F5F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FEYZA NUR NAS</w:t>
            </w:r>
          </w:p>
        </w:tc>
      </w:tr>
      <w:tr w:rsidR="001F0355" w14:paraId="5A02BBC9" w14:textId="77777777" w:rsidTr="0015530D">
        <w:trPr>
          <w:gridBefore w:val="2"/>
          <w:wBefore w:w="25" w:type="dxa"/>
          <w:trHeight w:val="209"/>
        </w:trPr>
        <w:tc>
          <w:tcPr>
            <w:tcW w:w="26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E5933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1623038072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0F995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65</w:t>
            </w:r>
          </w:p>
        </w:tc>
        <w:tc>
          <w:tcPr>
            <w:tcW w:w="4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38CF1" w14:textId="77777777" w:rsidR="001F0355" w:rsidRDefault="001F0355" w:rsidP="001F0355">
            <w:pPr>
              <w:spacing w:line="276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YASEMİN TUĞÇE AKYOL</w:t>
            </w:r>
          </w:p>
        </w:tc>
      </w:tr>
      <w:tr w:rsidR="001F0355" w14:paraId="16471E1C" w14:textId="77777777" w:rsidTr="0015530D">
        <w:trPr>
          <w:gridBefore w:val="2"/>
          <w:wBefore w:w="25" w:type="dxa"/>
          <w:trHeight w:val="209"/>
        </w:trPr>
        <w:tc>
          <w:tcPr>
            <w:tcW w:w="26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AFDBD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3759104416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50ED5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73</w:t>
            </w:r>
          </w:p>
        </w:tc>
        <w:tc>
          <w:tcPr>
            <w:tcW w:w="460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9E6CCAF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AYŞENUR KARADENİZ</w:t>
            </w:r>
          </w:p>
        </w:tc>
      </w:tr>
      <w:tr w:rsidR="001F0355" w14:paraId="0BA35401" w14:textId="77777777" w:rsidTr="0015530D">
        <w:trPr>
          <w:gridBefore w:val="2"/>
          <w:wBefore w:w="25" w:type="dxa"/>
          <w:trHeight w:val="209"/>
        </w:trPr>
        <w:tc>
          <w:tcPr>
            <w:tcW w:w="269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AC50E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5803357082</w:t>
            </w:r>
          </w:p>
        </w:tc>
        <w:tc>
          <w:tcPr>
            <w:tcW w:w="24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67C5B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74</w:t>
            </w:r>
          </w:p>
        </w:tc>
        <w:tc>
          <w:tcPr>
            <w:tcW w:w="46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1D99D4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İBRAHİM AKBABA</w:t>
            </w:r>
          </w:p>
        </w:tc>
      </w:tr>
      <w:tr w:rsidR="001F0355" w14:paraId="56D7AACA" w14:textId="77777777" w:rsidTr="0015530D">
        <w:trPr>
          <w:gridBefore w:val="2"/>
          <w:wBefore w:w="25" w:type="dxa"/>
          <w:trHeight w:val="209"/>
        </w:trPr>
        <w:tc>
          <w:tcPr>
            <w:tcW w:w="26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A52C1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5894577490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565EB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76</w:t>
            </w:r>
          </w:p>
        </w:tc>
        <w:tc>
          <w:tcPr>
            <w:tcW w:w="460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43BDDE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EREN SU KİRİŞ</w:t>
            </w:r>
          </w:p>
        </w:tc>
      </w:tr>
      <w:tr w:rsidR="001F0355" w14:paraId="533F406C" w14:textId="77777777" w:rsidTr="0015530D">
        <w:trPr>
          <w:gridBefore w:val="2"/>
          <w:wBefore w:w="25" w:type="dxa"/>
          <w:trHeight w:val="209"/>
        </w:trPr>
        <w:tc>
          <w:tcPr>
            <w:tcW w:w="269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E99E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10018535340</w:t>
            </w:r>
          </w:p>
        </w:tc>
        <w:tc>
          <w:tcPr>
            <w:tcW w:w="240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20AE6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200110079</w:t>
            </w:r>
          </w:p>
        </w:tc>
        <w:tc>
          <w:tcPr>
            <w:tcW w:w="460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18CB61" w14:textId="77777777" w:rsidR="001F0355" w:rsidRDefault="001F0355" w:rsidP="001F0355">
            <w:pPr>
              <w:spacing w:line="27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EVİM DOĞAN</w:t>
            </w:r>
          </w:p>
        </w:tc>
      </w:tr>
    </w:tbl>
    <w:p w14:paraId="4597810A" w14:textId="77777777" w:rsidR="00B136AA" w:rsidRDefault="00B136AA">
      <w:pPr>
        <w:rPr>
          <w:sz w:val="20"/>
          <w:szCs w:val="20"/>
        </w:rPr>
      </w:pPr>
    </w:p>
    <w:p w14:paraId="603E2456" w14:textId="77777777" w:rsidR="00B136AA" w:rsidRDefault="00B136AA">
      <w:pPr>
        <w:rPr>
          <w:sz w:val="20"/>
          <w:szCs w:val="20"/>
        </w:rPr>
      </w:pPr>
    </w:p>
    <w:p w14:paraId="729AB7BA" w14:textId="77777777" w:rsidR="00B136AA" w:rsidRDefault="00B136AA">
      <w:pPr>
        <w:rPr>
          <w:sz w:val="20"/>
          <w:szCs w:val="20"/>
        </w:rPr>
      </w:pPr>
    </w:p>
    <w:tbl>
      <w:tblPr>
        <w:tblW w:w="970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417"/>
        <w:gridCol w:w="993"/>
        <w:gridCol w:w="4602"/>
      </w:tblGrid>
      <w:tr w:rsidR="00375819" w:rsidRPr="00964E3F" w14:paraId="10E170F2" w14:textId="77777777" w:rsidTr="0015530D">
        <w:trPr>
          <w:trHeight w:val="228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7F1F8381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OKULU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7704DEBA" w14:textId="6E0FF6F1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Süleyman Demirel Fen Lisesi</w:t>
            </w:r>
          </w:p>
        </w:tc>
      </w:tr>
      <w:tr w:rsidR="00375819" w:rsidRPr="00964E3F" w14:paraId="3EB0D9FD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33B6B2A1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OKUL MÜDÜRÜ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02EFA59B" w14:textId="75816DD0" w:rsidR="00375819" w:rsidRPr="00964E3F" w:rsidRDefault="00375819" w:rsidP="00375819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rgay BİNGÜL</w:t>
            </w:r>
          </w:p>
        </w:tc>
      </w:tr>
      <w:tr w:rsidR="00375819" w:rsidRPr="00964E3F" w14:paraId="79B808D8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21A79EF9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OKUL KOORDİNATÖRÜ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368A7BB1" w14:textId="015EC4EB" w:rsidR="00375819" w:rsidRPr="00964E3F" w:rsidRDefault="00375819" w:rsidP="003758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hri ERKUŞ</w:t>
            </w:r>
          </w:p>
        </w:tc>
      </w:tr>
      <w:tr w:rsidR="00375819" w:rsidRPr="00964E3F" w14:paraId="18411604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2438349E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BÖLÜMÜ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1B47457A" w14:textId="77777777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FELSEFE </w:t>
            </w:r>
          </w:p>
        </w:tc>
      </w:tr>
      <w:tr w:rsidR="00375819" w:rsidRPr="00964E3F" w14:paraId="53406486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13F64FE1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GRUP NO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6B631598" w14:textId="75659F2E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 w:rsidRPr="00964E3F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375819" w:rsidRPr="00964E3F" w14:paraId="2BCDC50F" w14:textId="77777777" w:rsidTr="0015530D">
        <w:trPr>
          <w:trHeight w:val="16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685D4FB4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ÖĞRETİM ELEMANI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5EC7A33A" w14:textId="77777777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 w:rsidRPr="00E62825">
              <w:rPr>
                <w:color w:val="000000"/>
                <w:sz w:val="20"/>
                <w:szCs w:val="20"/>
              </w:rPr>
              <w:t>DOÇ. DR. MURAT KELİKLİ</w:t>
            </w:r>
          </w:p>
        </w:tc>
      </w:tr>
      <w:tr w:rsidR="00375819" w:rsidRPr="00964E3F" w14:paraId="3A4035AB" w14:textId="77777777" w:rsidTr="0015530D">
        <w:trPr>
          <w:trHeight w:val="209"/>
        </w:trPr>
        <w:tc>
          <w:tcPr>
            <w:tcW w:w="411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0D93E3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REHBER ÖĞRETMEN</w:t>
            </w:r>
          </w:p>
        </w:tc>
        <w:tc>
          <w:tcPr>
            <w:tcW w:w="559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F3138" w14:textId="4D38E608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Şengül KOCABIYIK</w:t>
            </w:r>
          </w:p>
        </w:tc>
      </w:tr>
      <w:tr w:rsidR="00375819" w:rsidRPr="00964E3F" w14:paraId="5B6A4F86" w14:textId="77777777" w:rsidTr="0015530D">
        <w:trPr>
          <w:trHeight w:val="209"/>
        </w:trPr>
        <w:tc>
          <w:tcPr>
            <w:tcW w:w="9706" w:type="dxa"/>
            <w:gridSpan w:val="4"/>
            <w:shd w:val="clear" w:color="auto" w:fill="auto"/>
            <w:vAlign w:val="center"/>
          </w:tcPr>
          <w:p w14:paraId="4C57B291" w14:textId="77777777" w:rsidR="00375819" w:rsidRPr="00964E3F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jc w:val="center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ÖĞRENCİNİN</w:t>
            </w:r>
          </w:p>
        </w:tc>
      </w:tr>
      <w:tr w:rsidR="00375819" w:rsidRPr="00964E3F" w14:paraId="54576D39" w14:textId="77777777" w:rsidTr="0015530D">
        <w:trPr>
          <w:trHeight w:val="209"/>
        </w:trPr>
        <w:tc>
          <w:tcPr>
            <w:tcW w:w="2694" w:type="dxa"/>
            <w:shd w:val="clear" w:color="auto" w:fill="auto"/>
            <w:vAlign w:val="center"/>
          </w:tcPr>
          <w:p w14:paraId="1879A245" w14:textId="77777777" w:rsidR="00375819" w:rsidRPr="00964E3F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TC KİMLİK NUMARASI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0D52FBB3" w14:textId="77777777" w:rsidR="00375819" w:rsidRPr="00964E3F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OKUL NUMARASI</w:t>
            </w:r>
          </w:p>
        </w:tc>
        <w:tc>
          <w:tcPr>
            <w:tcW w:w="4602" w:type="dxa"/>
            <w:shd w:val="clear" w:color="auto" w:fill="auto"/>
            <w:vAlign w:val="center"/>
          </w:tcPr>
          <w:p w14:paraId="438EB235" w14:textId="77777777" w:rsidR="00375819" w:rsidRPr="00964E3F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ADI SOYADI</w:t>
            </w:r>
          </w:p>
        </w:tc>
      </w:tr>
      <w:tr w:rsidR="00375819" w:rsidRPr="00964E3F" w14:paraId="62DF398C" w14:textId="77777777" w:rsidTr="0015530D">
        <w:trPr>
          <w:trHeight w:val="209"/>
        </w:trPr>
        <w:tc>
          <w:tcPr>
            <w:tcW w:w="2694" w:type="dxa"/>
            <w:shd w:val="clear" w:color="auto" w:fill="auto"/>
          </w:tcPr>
          <w:p w14:paraId="390618F8" w14:textId="77777777" w:rsidR="00375819" w:rsidRPr="00923D05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923D05">
              <w:rPr>
                <w:color w:val="000000"/>
                <w:sz w:val="20"/>
                <w:szCs w:val="20"/>
              </w:rPr>
              <w:t>21926373238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8C633" w14:textId="77777777" w:rsidR="00375819" w:rsidRPr="00923D05" w:rsidRDefault="00375819" w:rsidP="00375819">
            <w:pPr>
              <w:rPr>
                <w:color w:val="000000"/>
                <w:sz w:val="20"/>
                <w:szCs w:val="20"/>
                <w:lang w:eastAsia="en-US"/>
              </w:rPr>
            </w:pPr>
            <w:r w:rsidRPr="00923D05">
              <w:rPr>
                <w:color w:val="000000"/>
                <w:sz w:val="20"/>
                <w:szCs w:val="20"/>
                <w:lang w:eastAsia="en-US"/>
              </w:rPr>
              <w:t>170124019</w:t>
            </w:r>
          </w:p>
        </w:tc>
        <w:tc>
          <w:tcPr>
            <w:tcW w:w="4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85FC8" w14:textId="77777777" w:rsidR="00375819" w:rsidRPr="00923D05" w:rsidRDefault="00375819" w:rsidP="00375819">
            <w:pPr>
              <w:rPr>
                <w:color w:val="000000"/>
                <w:sz w:val="20"/>
                <w:szCs w:val="20"/>
              </w:rPr>
            </w:pPr>
            <w:r w:rsidRPr="00923D05">
              <w:rPr>
                <w:color w:val="000000"/>
                <w:sz w:val="20"/>
                <w:szCs w:val="20"/>
              </w:rPr>
              <w:t>ALMİNA AKPINAR</w:t>
            </w:r>
          </w:p>
        </w:tc>
      </w:tr>
      <w:tr w:rsidR="00375819" w:rsidRPr="00964E3F" w14:paraId="631567D2" w14:textId="77777777" w:rsidTr="0015530D">
        <w:trPr>
          <w:trHeight w:val="209"/>
        </w:trPr>
        <w:tc>
          <w:tcPr>
            <w:tcW w:w="2694" w:type="dxa"/>
            <w:shd w:val="clear" w:color="auto" w:fill="auto"/>
          </w:tcPr>
          <w:p w14:paraId="28AF8B0D" w14:textId="77777777" w:rsidR="00375819" w:rsidRPr="00923D05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923D05">
              <w:rPr>
                <w:color w:val="000000"/>
                <w:sz w:val="20"/>
                <w:szCs w:val="20"/>
              </w:rPr>
              <w:t>40105204286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6275E" w14:textId="77777777" w:rsidR="00375819" w:rsidRPr="00923D05" w:rsidRDefault="00375819" w:rsidP="00375819">
            <w:pPr>
              <w:rPr>
                <w:color w:val="000000"/>
                <w:sz w:val="20"/>
                <w:szCs w:val="20"/>
              </w:rPr>
            </w:pPr>
            <w:r w:rsidRPr="00923D05">
              <w:rPr>
                <w:color w:val="000000"/>
                <w:sz w:val="20"/>
                <w:szCs w:val="20"/>
              </w:rPr>
              <w:t>170125023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14373" w14:textId="77777777" w:rsidR="00375819" w:rsidRPr="00923D05" w:rsidRDefault="00375819" w:rsidP="00375819">
            <w:pPr>
              <w:rPr>
                <w:color w:val="000000"/>
                <w:sz w:val="20"/>
                <w:szCs w:val="20"/>
              </w:rPr>
            </w:pPr>
            <w:r w:rsidRPr="00923D05">
              <w:rPr>
                <w:color w:val="000000"/>
                <w:sz w:val="20"/>
                <w:szCs w:val="20"/>
              </w:rPr>
              <w:t>MUHAMMED BURAK AKPINAR</w:t>
            </w:r>
          </w:p>
        </w:tc>
      </w:tr>
      <w:tr w:rsidR="00375819" w:rsidRPr="00964E3F" w14:paraId="2E0FB614" w14:textId="77777777" w:rsidTr="0015530D">
        <w:trPr>
          <w:trHeight w:val="209"/>
        </w:trPr>
        <w:tc>
          <w:tcPr>
            <w:tcW w:w="2694" w:type="dxa"/>
            <w:shd w:val="clear" w:color="auto" w:fill="auto"/>
          </w:tcPr>
          <w:p w14:paraId="473CC359" w14:textId="77777777" w:rsidR="00375819" w:rsidRPr="00923D05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923D05">
              <w:rPr>
                <w:color w:val="000000"/>
                <w:sz w:val="20"/>
                <w:szCs w:val="20"/>
              </w:rPr>
              <w:t>10420558814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F01EE" w14:textId="77777777" w:rsidR="00375819" w:rsidRPr="00923D05" w:rsidRDefault="00375819" w:rsidP="00375819">
            <w:pPr>
              <w:rPr>
                <w:color w:val="000000"/>
                <w:sz w:val="20"/>
                <w:szCs w:val="20"/>
              </w:rPr>
            </w:pPr>
            <w:r w:rsidRPr="00923D05">
              <w:rPr>
                <w:color w:val="000000"/>
                <w:sz w:val="20"/>
                <w:szCs w:val="20"/>
              </w:rPr>
              <w:t>200124007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9BDB6" w14:textId="77777777" w:rsidR="00375819" w:rsidRPr="00923D05" w:rsidRDefault="00375819" w:rsidP="00375819">
            <w:pPr>
              <w:rPr>
                <w:color w:val="000000"/>
                <w:sz w:val="20"/>
                <w:szCs w:val="20"/>
              </w:rPr>
            </w:pPr>
            <w:r w:rsidRPr="00923D05">
              <w:rPr>
                <w:color w:val="000000"/>
                <w:sz w:val="20"/>
                <w:szCs w:val="20"/>
              </w:rPr>
              <w:t>RESUL GENÇ</w:t>
            </w:r>
          </w:p>
        </w:tc>
      </w:tr>
      <w:tr w:rsidR="00375819" w:rsidRPr="00964E3F" w14:paraId="5A2007D1" w14:textId="77777777" w:rsidTr="0015530D">
        <w:trPr>
          <w:trHeight w:val="209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8DCC5" w14:textId="77777777" w:rsidR="00375819" w:rsidRPr="00B519BD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23D05">
              <w:rPr>
                <w:sz w:val="20"/>
                <w:szCs w:val="20"/>
              </w:rPr>
              <w:t>15565392972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A35F0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923D05">
              <w:rPr>
                <w:sz w:val="20"/>
                <w:szCs w:val="20"/>
              </w:rPr>
              <w:t>200124011</w:t>
            </w:r>
          </w:p>
        </w:tc>
        <w:tc>
          <w:tcPr>
            <w:tcW w:w="4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41B82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23D05">
              <w:rPr>
                <w:sz w:val="20"/>
                <w:szCs w:val="20"/>
              </w:rPr>
              <w:t>HACER SALARASLAN</w:t>
            </w:r>
          </w:p>
        </w:tc>
      </w:tr>
      <w:tr w:rsidR="00375819" w:rsidRPr="00964E3F" w14:paraId="02D76D78" w14:textId="77777777" w:rsidTr="0015530D">
        <w:trPr>
          <w:trHeight w:val="209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8C29B" w14:textId="77777777" w:rsidR="00375819" w:rsidRPr="00B519BD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23D05">
              <w:rPr>
                <w:sz w:val="20"/>
                <w:szCs w:val="20"/>
              </w:rPr>
              <w:t>11347515614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E7A71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23D05">
              <w:rPr>
                <w:sz w:val="20"/>
                <w:szCs w:val="20"/>
              </w:rPr>
              <w:t>200124015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C1B7D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23D05">
              <w:rPr>
                <w:sz w:val="20"/>
                <w:szCs w:val="20"/>
              </w:rPr>
              <w:t>ELİF KARATEPE</w:t>
            </w:r>
          </w:p>
        </w:tc>
      </w:tr>
      <w:tr w:rsidR="00375819" w:rsidRPr="00964E3F" w14:paraId="763CD9A1" w14:textId="77777777" w:rsidTr="0015530D">
        <w:trPr>
          <w:trHeight w:val="209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F4D04" w14:textId="77777777" w:rsidR="00375819" w:rsidRPr="00B519BD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23D05">
              <w:rPr>
                <w:sz w:val="20"/>
                <w:szCs w:val="20"/>
              </w:rPr>
              <w:t>18170015700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A63AE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23D05">
              <w:rPr>
                <w:sz w:val="20"/>
                <w:szCs w:val="20"/>
              </w:rPr>
              <w:t>200124016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ED0CB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23D05">
              <w:rPr>
                <w:sz w:val="20"/>
                <w:szCs w:val="20"/>
              </w:rPr>
              <w:t>EBRU TOPAL</w:t>
            </w:r>
          </w:p>
        </w:tc>
      </w:tr>
    </w:tbl>
    <w:p w14:paraId="3771C4B9" w14:textId="5F4603A3" w:rsidR="003B3D54" w:rsidRDefault="003B3D54" w:rsidP="003B3D54">
      <w:pPr>
        <w:rPr>
          <w:sz w:val="20"/>
          <w:szCs w:val="20"/>
        </w:rPr>
      </w:pPr>
    </w:p>
    <w:p w14:paraId="348757A0" w14:textId="77777777" w:rsidR="00B136AA" w:rsidRDefault="00B136AA" w:rsidP="003B3D54">
      <w:pPr>
        <w:rPr>
          <w:sz w:val="20"/>
          <w:szCs w:val="20"/>
        </w:rPr>
      </w:pPr>
    </w:p>
    <w:p w14:paraId="4739751C" w14:textId="77777777" w:rsidR="00B136AA" w:rsidRDefault="00B136AA" w:rsidP="003B3D54">
      <w:pPr>
        <w:rPr>
          <w:sz w:val="20"/>
          <w:szCs w:val="20"/>
        </w:rPr>
      </w:pPr>
    </w:p>
    <w:p w14:paraId="024E80CD" w14:textId="77777777" w:rsidR="00B136AA" w:rsidRDefault="00B136AA" w:rsidP="003B3D54">
      <w:pPr>
        <w:rPr>
          <w:sz w:val="20"/>
          <w:szCs w:val="20"/>
        </w:rPr>
      </w:pPr>
    </w:p>
    <w:tbl>
      <w:tblPr>
        <w:tblW w:w="970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417"/>
        <w:gridCol w:w="993"/>
        <w:gridCol w:w="4602"/>
      </w:tblGrid>
      <w:tr w:rsidR="00375819" w:rsidRPr="00964E3F" w14:paraId="159B7616" w14:textId="77777777" w:rsidTr="0015530D">
        <w:trPr>
          <w:trHeight w:val="228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210C53BF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lastRenderedPageBreak/>
              <w:t>UYGULAMA OKULU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70F5827A" w14:textId="01CE97FB" w:rsidR="00375819" w:rsidRPr="00375819" w:rsidRDefault="00375819" w:rsidP="00375819">
            <w:pPr>
              <w:rPr>
                <w:color w:val="000000"/>
                <w:sz w:val="20"/>
                <w:szCs w:val="20"/>
              </w:rPr>
            </w:pPr>
            <w:r w:rsidRPr="00375819">
              <w:rPr>
                <w:color w:val="000000"/>
                <w:sz w:val="20"/>
                <w:szCs w:val="20"/>
              </w:rPr>
              <w:t>TOKİ Sosyal Bilimler Lisesi</w:t>
            </w:r>
          </w:p>
        </w:tc>
      </w:tr>
      <w:tr w:rsidR="00375819" w:rsidRPr="00964E3F" w14:paraId="676BE072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080DF5E6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OKUL MÜDÜRÜ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1A9F2C1C" w14:textId="6DA93818" w:rsidR="00375819" w:rsidRPr="00964E3F" w:rsidRDefault="00375819" w:rsidP="00375819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kan EMREN</w:t>
            </w:r>
          </w:p>
        </w:tc>
      </w:tr>
      <w:tr w:rsidR="00375819" w:rsidRPr="00964E3F" w14:paraId="329F5099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308E710C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OKUL KOORDİNATÖRÜ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6393A7F5" w14:textId="0FD9EE9B" w:rsidR="00375819" w:rsidRPr="00964E3F" w:rsidRDefault="00375819" w:rsidP="003758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san ARTUN</w:t>
            </w:r>
          </w:p>
        </w:tc>
      </w:tr>
      <w:tr w:rsidR="003B3D54" w:rsidRPr="00964E3F" w14:paraId="3EA4EEFC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24E3DB52" w14:textId="77777777" w:rsidR="003B3D54" w:rsidRPr="00964E3F" w:rsidRDefault="003B3D54" w:rsidP="0015530D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BÖLÜMÜ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5461952E" w14:textId="77777777" w:rsidR="003B3D54" w:rsidRPr="00964E3F" w:rsidRDefault="003B3D54" w:rsidP="0015530D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ELSEFE</w:t>
            </w:r>
          </w:p>
        </w:tc>
      </w:tr>
      <w:tr w:rsidR="003B3D54" w:rsidRPr="00964E3F" w14:paraId="62AB4B1F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58711B41" w14:textId="77777777" w:rsidR="003B3D54" w:rsidRPr="00964E3F" w:rsidRDefault="003B3D54" w:rsidP="0015530D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GRUP NO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062F6110" w14:textId="552F3892" w:rsidR="003B3D54" w:rsidRPr="00964E3F" w:rsidRDefault="003B3D54" w:rsidP="0015530D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</w:t>
            </w:r>
          </w:p>
        </w:tc>
      </w:tr>
      <w:tr w:rsidR="003B3D54" w:rsidRPr="00964E3F" w14:paraId="4A830CD5" w14:textId="77777777" w:rsidTr="0015530D">
        <w:trPr>
          <w:trHeight w:val="16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606DD9D3" w14:textId="77777777" w:rsidR="003B3D54" w:rsidRPr="00964E3F" w:rsidRDefault="003B3D54" w:rsidP="0015530D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ÖĞRETİM ELEMANI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714A4D44" w14:textId="77777777" w:rsidR="003B3D54" w:rsidRPr="00964E3F" w:rsidRDefault="003B3D54" w:rsidP="0015530D">
            <w:pPr>
              <w:rPr>
                <w:color w:val="000000"/>
                <w:sz w:val="20"/>
                <w:szCs w:val="20"/>
              </w:rPr>
            </w:pPr>
            <w:r w:rsidRPr="00E62825">
              <w:rPr>
                <w:color w:val="000000"/>
                <w:sz w:val="20"/>
                <w:szCs w:val="20"/>
              </w:rPr>
              <w:t>DR. ÖĞR. ÜYESİ MEHMET FATİH ÜNAL</w:t>
            </w:r>
          </w:p>
        </w:tc>
      </w:tr>
      <w:tr w:rsidR="003B3D54" w:rsidRPr="00964E3F" w14:paraId="1C4F285A" w14:textId="77777777" w:rsidTr="0015530D">
        <w:trPr>
          <w:trHeight w:val="209"/>
        </w:trPr>
        <w:tc>
          <w:tcPr>
            <w:tcW w:w="411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902D35" w14:textId="77777777" w:rsidR="003B3D54" w:rsidRPr="00964E3F" w:rsidRDefault="003B3D54" w:rsidP="0015530D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REHBER ÖĞRETMEN</w:t>
            </w:r>
          </w:p>
        </w:tc>
        <w:tc>
          <w:tcPr>
            <w:tcW w:w="559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231E53" w14:textId="1F075D63" w:rsidR="003B3D54" w:rsidRPr="00964E3F" w:rsidRDefault="00375819" w:rsidP="0015530D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atma YİĞİT</w:t>
            </w:r>
          </w:p>
        </w:tc>
      </w:tr>
      <w:tr w:rsidR="003B3D54" w:rsidRPr="00964E3F" w14:paraId="5AE39074" w14:textId="77777777" w:rsidTr="0015530D">
        <w:trPr>
          <w:trHeight w:val="209"/>
        </w:trPr>
        <w:tc>
          <w:tcPr>
            <w:tcW w:w="9706" w:type="dxa"/>
            <w:gridSpan w:val="4"/>
            <w:shd w:val="clear" w:color="auto" w:fill="auto"/>
            <w:vAlign w:val="center"/>
          </w:tcPr>
          <w:p w14:paraId="23CBC223" w14:textId="77777777" w:rsidR="003B3D54" w:rsidRPr="00964E3F" w:rsidRDefault="003B3D54" w:rsidP="001553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jc w:val="center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ÖĞRENCİNİN</w:t>
            </w:r>
          </w:p>
        </w:tc>
      </w:tr>
      <w:tr w:rsidR="003B3D54" w:rsidRPr="00964E3F" w14:paraId="133E884C" w14:textId="77777777" w:rsidTr="0015530D">
        <w:trPr>
          <w:trHeight w:val="209"/>
        </w:trPr>
        <w:tc>
          <w:tcPr>
            <w:tcW w:w="2694" w:type="dxa"/>
            <w:shd w:val="clear" w:color="auto" w:fill="auto"/>
            <w:vAlign w:val="center"/>
          </w:tcPr>
          <w:p w14:paraId="6729A6E0" w14:textId="77777777" w:rsidR="003B3D54" w:rsidRPr="00964E3F" w:rsidRDefault="003B3D54" w:rsidP="001553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TC KİMLİK NUMARASI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43F3DF6D" w14:textId="77777777" w:rsidR="003B3D54" w:rsidRPr="00964E3F" w:rsidRDefault="003B3D54" w:rsidP="001553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OKUL NUMARASI</w:t>
            </w:r>
          </w:p>
        </w:tc>
        <w:tc>
          <w:tcPr>
            <w:tcW w:w="4602" w:type="dxa"/>
            <w:shd w:val="clear" w:color="auto" w:fill="auto"/>
            <w:vAlign w:val="center"/>
          </w:tcPr>
          <w:p w14:paraId="7DCF42B1" w14:textId="77777777" w:rsidR="003B3D54" w:rsidRPr="00964E3F" w:rsidRDefault="003B3D54" w:rsidP="001553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ADI SOYADI</w:t>
            </w:r>
          </w:p>
        </w:tc>
      </w:tr>
      <w:tr w:rsidR="003B3D54" w:rsidRPr="00964E3F" w14:paraId="1952ED98" w14:textId="77777777" w:rsidTr="0015530D">
        <w:trPr>
          <w:trHeight w:val="209"/>
        </w:trPr>
        <w:tc>
          <w:tcPr>
            <w:tcW w:w="2694" w:type="dxa"/>
            <w:shd w:val="clear" w:color="auto" w:fill="auto"/>
          </w:tcPr>
          <w:p w14:paraId="60FF9929" w14:textId="77777777" w:rsidR="003B3D54" w:rsidRPr="00923D05" w:rsidRDefault="003B3D54" w:rsidP="001553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11690852664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393A9" w14:textId="77777777" w:rsidR="003B3D54" w:rsidRPr="00923D05" w:rsidRDefault="003B3D54" w:rsidP="0015530D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 w:rsidRPr="00923D05">
              <w:rPr>
                <w:sz w:val="20"/>
                <w:szCs w:val="20"/>
              </w:rPr>
              <w:t>200124020</w:t>
            </w:r>
          </w:p>
        </w:tc>
        <w:tc>
          <w:tcPr>
            <w:tcW w:w="4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48519" w14:textId="77777777" w:rsidR="003B3D54" w:rsidRPr="00923D05" w:rsidRDefault="003B3D54" w:rsidP="0015530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SÜMEYYE SÖNMEZ</w:t>
            </w:r>
          </w:p>
        </w:tc>
      </w:tr>
      <w:tr w:rsidR="003B3D54" w:rsidRPr="00964E3F" w14:paraId="416C7573" w14:textId="77777777" w:rsidTr="0015530D">
        <w:trPr>
          <w:trHeight w:val="209"/>
        </w:trPr>
        <w:tc>
          <w:tcPr>
            <w:tcW w:w="2694" w:type="dxa"/>
            <w:shd w:val="clear" w:color="auto" w:fill="auto"/>
          </w:tcPr>
          <w:p w14:paraId="1D71AE12" w14:textId="77777777" w:rsidR="003B3D54" w:rsidRPr="00923D05" w:rsidRDefault="003B3D54" w:rsidP="001553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22529088826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FB7D1" w14:textId="77777777" w:rsidR="003B3D54" w:rsidRPr="00923D05" w:rsidRDefault="003B3D54" w:rsidP="0015530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200124021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B8726" w14:textId="77777777" w:rsidR="003B3D54" w:rsidRPr="00923D05" w:rsidRDefault="003B3D54" w:rsidP="0015530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MÜNEVVER YILMAZ</w:t>
            </w:r>
          </w:p>
        </w:tc>
      </w:tr>
      <w:tr w:rsidR="003B3D54" w:rsidRPr="00964E3F" w14:paraId="6168BDAE" w14:textId="77777777" w:rsidTr="0015530D">
        <w:trPr>
          <w:trHeight w:val="209"/>
        </w:trPr>
        <w:tc>
          <w:tcPr>
            <w:tcW w:w="2694" w:type="dxa"/>
            <w:shd w:val="clear" w:color="auto" w:fill="auto"/>
          </w:tcPr>
          <w:p w14:paraId="78E2A2E7" w14:textId="77777777" w:rsidR="003B3D54" w:rsidRPr="00923D05" w:rsidRDefault="003B3D54" w:rsidP="001553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10022174962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067DD" w14:textId="77777777" w:rsidR="003B3D54" w:rsidRPr="00923D05" w:rsidRDefault="003B3D54" w:rsidP="0015530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200124022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D4B26" w14:textId="77777777" w:rsidR="003B3D54" w:rsidRPr="00923D05" w:rsidRDefault="003B3D54" w:rsidP="0015530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BEYZA KARATAŞ</w:t>
            </w:r>
          </w:p>
        </w:tc>
      </w:tr>
      <w:tr w:rsidR="003B3D54" w:rsidRPr="00964E3F" w14:paraId="74D89791" w14:textId="77777777" w:rsidTr="0015530D">
        <w:trPr>
          <w:trHeight w:val="209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1A3FD" w14:textId="77777777" w:rsidR="003B3D54" w:rsidRPr="00923D05" w:rsidRDefault="003B3D54" w:rsidP="001553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29389172900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CEA58" w14:textId="77777777" w:rsidR="003B3D54" w:rsidRPr="00923D05" w:rsidRDefault="003B3D54" w:rsidP="0015530D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 w:rsidRPr="00923D05">
              <w:rPr>
                <w:sz w:val="20"/>
                <w:szCs w:val="20"/>
              </w:rPr>
              <w:t>200124026</w:t>
            </w:r>
          </w:p>
        </w:tc>
        <w:tc>
          <w:tcPr>
            <w:tcW w:w="4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6E5BF" w14:textId="77777777" w:rsidR="003B3D54" w:rsidRPr="00923D05" w:rsidRDefault="003B3D54" w:rsidP="0015530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3D05">
              <w:rPr>
                <w:sz w:val="20"/>
                <w:szCs w:val="20"/>
              </w:rPr>
              <w:t>YAREN GÜLSEVEN</w:t>
            </w:r>
          </w:p>
        </w:tc>
      </w:tr>
      <w:tr w:rsidR="003B3D54" w:rsidRPr="00964E3F" w14:paraId="01C98D10" w14:textId="77777777" w:rsidTr="0015530D">
        <w:trPr>
          <w:trHeight w:val="209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B84F2" w14:textId="77777777" w:rsidR="003B3D54" w:rsidRPr="00B519BD" w:rsidRDefault="003B3D54" w:rsidP="001553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D7A7C">
              <w:rPr>
                <w:sz w:val="20"/>
                <w:szCs w:val="20"/>
              </w:rPr>
              <w:t>39826823944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807B6" w14:textId="77777777" w:rsidR="003B3D54" w:rsidRPr="00B519BD" w:rsidRDefault="003B3D54" w:rsidP="0015530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D7A7C">
              <w:rPr>
                <w:sz w:val="20"/>
                <w:szCs w:val="20"/>
              </w:rPr>
              <w:t>200124030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CBC1E" w14:textId="77777777" w:rsidR="003B3D54" w:rsidRPr="00B519BD" w:rsidRDefault="003B3D54" w:rsidP="0015530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D7A7C">
              <w:rPr>
                <w:sz w:val="20"/>
                <w:szCs w:val="20"/>
              </w:rPr>
              <w:t>FEYZA BOZYEL</w:t>
            </w:r>
          </w:p>
        </w:tc>
      </w:tr>
    </w:tbl>
    <w:p w14:paraId="6FB0AA1F" w14:textId="77777777" w:rsidR="003B3D54" w:rsidRDefault="003B3D54" w:rsidP="003B3D54">
      <w:pPr>
        <w:rPr>
          <w:sz w:val="20"/>
          <w:szCs w:val="20"/>
        </w:rPr>
      </w:pPr>
    </w:p>
    <w:p w14:paraId="18AFF2D8" w14:textId="77777777" w:rsidR="00B136AA" w:rsidRPr="00964E3F" w:rsidRDefault="00B136AA" w:rsidP="003B3D54">
      <w:pPr>
        <w:rPr>
          <w:sz w:val="20"/>
          <w:szCs w:val="20"/>
        </w:rPr>
      </w:pPr>
    </w:p>
    <w:tbl>
      <w:tblPr>
        <w:tblW w:w="970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417"/>
        <w:gridCol w:w="993"/>
        <w:gridCol w:w="4602"/>
      </w:tblGrid>
      <w:tr w:rsidR="00375819" w:rsidRPr="00964E3F" w14:paraId="2024CB9A" w14:textId="77777777" w:rsidTr="0015530D">
        <w:trPr>
          <w:trHeight w:val="228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677B6BE2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OKULU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04E6AA6D" w14:textId="34965A5B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usuf Özer Mesleki ve Teknik Anadolu Lisesi</w:t>
            </w:r>
          </w:p>
        </w:tc>
      </w:tr>
      <w:tr w:rsidR="00375819" w:rsidRPr="00964E3F" w14:paraId="114B3C65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3EA388AB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OKUL MÜDÜRÜ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22BEEB07" w14:textId="07152BC1" w:rsidR="00375819" w:rsidRPr="00964E3F" w:rsidRDefault="00375819" w:rsidP="00375819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hat ÇAKMAKKAYA</w:t>
            </w:r>
          </w:p>
        </w:tc>
      </w:tr>
      <w:tr w:rsidR="00375819" w:rsidRPr="00964E3F" w14:paraId="36DA8E2F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0E58A1CC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OKUL KOORDİNATÖRÜ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7943BDF0" w14:textId="523C44A8" w:rsidR="00375819" w:rsidRPr="00964E3F" w:rsidRDefault="00375819" w:rsidP="003758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stafa AKGÜL</w:t>
            </w:r>
          </w:p>
        </w:tc>
      </w:tr>
      <w:tr w:rsidR="00375819" w:rsidRPr="00964E3F" w14:paraId="76BC5C6E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798D6D6C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BÖLÜMÜ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41ABCBF5" w14:textId="77777777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ELSEFE</w:t>
            </w:r>
          </w:p>
        </w:tc>
      </w:tr>
      <w:tr w:rsidR="00375819" w:rsidRPr="00964E3F" w14:paraId="5F5DECA0" w14:textId="77777777" w:rsidTr="0015530D">
        <w:trPr>
          <w:trHeight w:val="20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3332CD6A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GRUP NO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3EFF3340" w14:textId="40AAAD62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</w:tr>
      <w:tr w:rsidR="00375819" w:rsidRPr="00964E3F" w14:paraId="332E1D07" w14:textId="77777777" w:rsidTr="0015530D">
        <w:trPr>
          <w:trHeight w:val="169"/>
        </w:trPr>
        <w:tc>
          <w:tcPr>
            <w:tcW w:w="4111" w:type="dxa"/>
            <w:gridSpan w:val="2"/>
            <w:shd w:val="clear" w:color="auto" w:fill="auto"/>
            <w:vAlign w:val="center"/>
          </w:tcPr>
          <w:p w14:paraId="314B8FD1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UYGULAMA ÖĞRETİM ELEMANI</w:t>
            </w:r>
          </w:p>
        </w:tc>
        <w:tc>
          <w:tcPr>
            <w:tcW w:w="5595" w:type="dxa"/>
            <w:gridSpan w:val="2"/>
            <w:shd w:val="clear" w:color="auto" w:fill="auto"/>
            <w:vAlign w:val="center"/>
          </w:tcPr>
          <w:p w14:paraId="3AD908A9" w14:textId="77777777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 w:rsidRPr="00E62825">
              <w:rPr>
                <w:color w:val="000000"/>
                <w:sz w:val="20"/>
                <w:szCs w:val="20"/>
              </w:rPr>
              <w:t>DR. ÖĞR. ÜYESİ HATİCE TURAN</w:t>
            </w:r>
          </w:p>
        </w:tc>
      </w:tr>
      <w:tr w:rsidR="00375819" w:rsidRPr="00964E3F" w14:paraId="7E1F1ADB" w14:textId="77777777" w:rsidTr="0015530D">
        <w:trPr>
          <w:trHeight w:val="209"/>
        </w:trPr>
        <w:tc>
          <w:tcPr>
            <w:tcW w:w="411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1C6306" w14:textId="77777777" w:rsidR="00375819" w:rsidRPr="00964E3F" w:rsidRDefault="00375819" w:rsidP="00375819">
            <w:pP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REHBER ÖĞRETMEN</w:t>
            </w:r>
          </w:p>
        </w:tc>
        <w:tc>
          <w:tcPr>
            <w:tcW w:w="559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0F899C" w14:textId="63A5A9DF" w:rsidR="00375819" w:rsidRPr="00964E3F" w:rsidRDefault="00375819" w:rsidP="0037581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ülçin AKÇAKAZA</w:t>
            </w:r>
          </w:p>
        </w:tc>
      </w:tr>
      <w:tr w:rsidR="00375819" w:rsidRPr="00964E3F" w14:paraId="2AF0DBE6" w14:textId="77777777" w:rsidTr="0015530D">
        <w:trPr>
          <w:trHeight w:val="209"/>
        </w:trPr>
        <w:tc>
          <w:tcPr>
            <w:tcW w:w="9706" w:type="dxa"/>
            <w:gridSpan w:val="4"/>
            <w:shd w:val="clear" w:color="auto" w:fill="auto"/>
            <w:vAlign w:val="center"/>
          </w:tcPr>
          <w:p w14:paraId="0A564710" w14:textId="77777777" w:rsidR="00375819" w:rsidRPr="00964E3F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jc w:val="center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ÖĞRENCİNİN</w:t>
            </w:r>
          </w:p>
        </w:tc>
      </w:tr>
      <w:tr w:rsidR="00375819" w:rsidRPr="00964E3F" w14:paraId="52BD1BBB" w14:textId="77777777" w:rsidTr="0015530D">
        <w:trPr>
          <w:trHeight w:val="209"/>
        </w:trPr>
        <w:tc>
          <w:tcPr>
            <w:tcW w:w="2694" w:type="dxa"/>
            <w:shd w:val="clear" w:color="auto" w:fill="auto"/>
            <w:vAlign w:val="center"/>
          </w:tcPr>
          <w:p w14:paraId="7530CB09" w14:textId="77777777" w:rsidR="00375819" w:rsidRPr="00964E3F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TC KİMLİK NUMARASI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6BEA1938" w14:textId="77777777" w:rsidR="00375819" w:rsidRPr="00964E3F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OKUL NUMARASI</w:t>
            </w:r>
          </w:p>
        </w:tc>
        <w:tc>
          <w:tcPr>
            <w:tcW w:w="4602" w:type="dxa"/>
            <w:shd w:val="clear" w:color="auto" w:fill="auto"/>
            <w:vAlign w:val="center"/>
          </w:tcPr>
          <w:p w14:paraId="0ED66A6A" w14:textId="77777777" w:rsidR="00375819" w:rsidRPr="00964E3F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2"/>
              <w:rPr>
                <w:b/>
                <w:color w:val="000000"/>
                <w:sz w:val="20"/>
                <w:szCs w:val="20"/>
              </w:rPr>
            </w:pPr>
            <w:r w:rsidRPr="00964E3F">
              <w:rPr>
                <w:b/>
                <w:color w:val="000000"/>
                <w:sz w:val="20"/>
                <w:szCs w:val="20"/>
              </w:rPr>
              <w:t>ADI SOYADI</w:t>
            </w:r>
          </w:p>
        </w:tc>
      </w:tr>
      <w:tr w:rsidR="00375819" w:rsidRPr="00964E3F" w14:paraId="2A4557E2" w14:textId="77777777" w:rsidTr="0015530D">
        <w:trPr>
          <w:trHeight w:val="209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DA9C1" w14:textId="77777777" w:rsidR="00375819" w:rsidRPr="00923D05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7A7C">
              <w:rPr>
                <w:sz w:val="20"/>
                <w:szCs w:val="20"/>
              </w:rPr>
              <w:t>10300541868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61C44" w14:textId="77777777" w:rsidR="00375819" w:rsidRPr="00923D05" w:rsidRDefault="00375819" w:rsidP="00375819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 w:rsidRPr="003D7A7C">
              <w:rPr>
                <w:sz w:val="20"/>
                <w:szCs w:val="20"/>
              </w:rPr>
              <w:t>200124032</w:t>
            </w:r>
          </w:p>
        </w:tc>
        <w:tc>
          <w:tcPr>
            <w:tcW w:w="4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73DA9" w14:textId="77777777" w:rsidR="00375819" w:rsidRPr="00923D05" w:rsidRDefault="00375819" w:rsidP="003758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7A7C">
              <w:rPr>
                <w:sz w:val="20"/>
                <w:szCs w:val="20"/>
              </w:rPr>
              <w:t>ŞÜKRİYE YÜKSEL</w:t>
            </w:r>
          </w:p>
        </w:tc>
      </w:tr>
      <w:tr w:rsidR="00375819" w:rsidRPr="00964E3F" w14:paraId="1FF45BCD" w14:textId="77777777" w:rsidTr="0015530D">
        <w:trPr>
          <w:trHeight w:val="209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94AA0" w14:textId="77777777" w:rsidR="00375819" w:rsidRPr="00923D05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7A7C">
              <w:rPr>
                <w:sz w:val="20"/>
                <w:szCs w:val="20"/>
              </w:rPr>
              <w:t>10406355116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0A794" w14:textId="77777777" w:rsidR="00375819" w:rsidRPr="00923D05" w:rsidRDefault="00375819" w:rsidP="003758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7A7C">
              <w:rPr>
                <w:sz w:val="20"/>
                <w:szCs w:val="20"/>
              </w:rPr>
              <w:t>200124033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9AF3D" w14:textId="77777777" w:rsidR="00375819" w:rsidRPr="00923D05" w:rsidRDefault="00375819" w:rsidP="003758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7A7C">
              <w:rPr>
                <w:sz w:val="20"/>
                <w:szCs w:val="20"/>
              </w:rPr>
              <w:t>DİLAN KURT</w:t>
            </w:r>
          </w:p>
        </w:tc>
      </w:tr>
      <w:tr w:rsidR="00375819" w:rsidRPr="00964E3F" w14:paraId="7A7D2DBB" w14:textId="77777777" w:rsidTr="0015530D">
        <w:trPr>
          <w:trHeight w:val="209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29A7E" w14:textId="77777777" w:rsidR="00375819" w:rsidRPr="00923D05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7A7C">
              <w:rPr>
                <w:sz w:val="20"/>
                <w:szCs w:val="20"/>
              </w:rPr>
              <w:t>24841253234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DC301" w14:textId="77777777" w:rsidR="00375819" w:rsidRPr="00923D05" w:rsidRDefault="00375819" w:rsidP="00375819">
            <w:pPr>
              <w:rPr>
                <w:rFonts w:ascii="Arial" w:hAnsi="Arial" w:cs="Arial"/>
                <w:color w:val="000000"/>
                <w:sz w:val="20"/>
                <w:szCs w:val="20"/>
                <w:lang w:eastAsia="en-US"/>
              </w:rPr>
            </w:pPr>
            <w:r w:rsidRPr="003D7A7C">
              <w:rPr>
                <w:sz w:val="20"/>
                <w:szCs w:val="20"/>
              </w:rPr>
              <w:t>200124038</w:t>
            </w:r>
          </w:p>
        </w:tc>
        <w:tc>
          <w:tcPr>
            <w:tcW w:w="4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EDCE5" w14:textId="77777777" w:rsidR="00375819" w:rsidRPr="00923D05" w:rsidRDefault="00375819" w:rsidP="003758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7A7C">
              <w:rPr>
                <w:sz w:val="20"/>
                <w:szCs w:val="20"/>
              </w:rPr>
              <w:t>MÜGE GÜVEN</w:t>
            </w:r>
          </w:p>
        </w:tc>
      </w:tr>
      <w:tr w:rsidR="00375819" w:rsidRPr="00964E3F" w14:paraId="605DA6EC" w14:textId="77777777" w:rsidTr="0015530D">
        <w:trPr>
          <w:trHeight w:val="209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05865" w14:textId="77777777" w:rsidR="00375819" w:rsidRPr="00B519BD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D7A7C">
              <w:rPr>
                <w:sz w:val="20"/>
                <w:szCs w:val="20"/>
              </w:rPr>
              <w:t>19216747906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DF1A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D7A7C">
              <w:rPr>
                <w:sz w:val="20"/>
                <w:szCs w:val="20"/>
              </w:rPr>
              <w:t>200124040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ABC11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D7A7C">
              <w:rPr>
                <w:sz w:val="20"/>
                <w:szCs w:val="20"/>
              </w:rPr>
              <w:t>İREM GİZEM GÜNDÜZ</w:t>
            </w:r>
          </w:p>
        </w:tc>
      </w:tr>
      <w:tr w:rsidR="00375819" w:rsidRPr="00964E3F" w14:paraId="4CF5BD5A" w14:textId="77777777" w:rsidTr="0015530D">
        <w:trPr>
          <w:trHeight w:val="209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9A845" w14:textId="77777777" w:rsidR="00375819" w:rsidRPr="00B519BD" w:rsidRDefault="00375819" w:rsidP="003758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D7A7C">
              <w:rPr>
                <w:sz w:val="20"/>
                <w:szCs w:val="20"/>
              </w:rPr>
              <w:t>14921249462</w:t>
            </w:r>
          </w:p>
        </w:tc>
        <w:tc>
          <w:tcPr>
            <w:tcW w:w="24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90E32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D7A7C">
              <w:rPr>
                <w:sz w:val="20"/>
                <w:szCs w:val="20"/>
              </w:rPr>
              <w:t>200124043</w:t>
            </w:r>
          </w:p>
        </w:tc>
        <w:tc>
          <w:tcPr>
            <w:tcW w:w="4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277AB" w14:textId="77777777" w:rsidR="00375819" w:rsidRPr="00B519BD" w:rsidRDefault="00375819" w:rsidP="00375819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D7A7C">
              <w:rPr>
                <w:sz w:val="20"/>
                <w:szCs w:val="20"/>
              </w:rPr>
              <w:t>YAĞMUR DAMLA GÜRŞEN</w:t>
            </w:r>
          </w:p>
        </w:tc>
      </w:tr>
    </w:tbl>
    <w:p w14:paraId="364B41A3" w14:textId="77777777" w:rsidR="003B3D54" w:rsidRPr="00964E3F" w:rsidRDefault="003B3D54" w:rsidP="003B3D54">
      <w:pPr>
        <w:rPr>
          <w:sz w:val="20"/>
          <w:szCs w:val="20"/>
        </w:rPr>
      </w:pPr>
    </w:p>
    <w:p w14:paraId="285B613B" w14:textId="54ADD219" w:rsidR="00781456" w:rsidRDefault="00781456">
      <w:pPr>
        <w:rPr>
          <w:sz w:val="20"/>
          <w:szCs w:val="20"/>
        </w:rPr>
      </w:pPr>
      <w:bookmarkStart w:id="0" w:name="_GoBack"/>
      <w:bookmarkEnd w:id="0"/>
    </w:p>
    <w:sectPr w:rsidR="00781456" w:rsidSect="00B136AA">
      <w:pgSz w:w="11906" w:h="16838"/>
      <w:pgMar w:top="851" w:right="1418" w:bottom="1276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7B596B" w16cid:durableId="11DCE90F"/>
  <w16cid:commentId w16cid:paraId="33222A39" w16cid:durableId="753F1343"/>
  <w16cid:commentId w16cid:paraId="40BAAA11" w16cid:durableId="79A60F98"/>
  <w16cid:commentId w16cid:paraId="541B3474" w16cid:durableId="147C2BE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E54041"/>
    <w:multiLevelType w:val="hybridMultilevel"/>
    <w:tmpl w:val="EBEEB6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yNjIwN7EwNDU0NzFU0lEKTi0uzszPAykwqgUAC+wX5ywAAAA="/>
  </w:docVars>
  <w:rsids>
    <w:rsidRoot w:val="002B30BB"/>
    <w:rsid w:val="00010A13"/>
    <w:rsid w:val="0002094B"/>
    <w:rsid w:val="000279F2"/>
    <w:rsid w:val="000315BC"/>
    <w:rsid w:val="00046224"/>
    <w:rsid w:val="00072A9F"/>
    <w:rsid w:val="00094E10"/>
    <w:rsid w:val="000F323B"/>
    <w:rsid w:val="00106B02"/>
    <w:rsid w:val="0011246F"/>
    <w:rsid w:val="0015530D"/>
    <w:rsid w:val="001743B4"/>
    <w:rsid w:val="00181B5C"/>
    <w:rsid w:val="001833E6"/>
    <w:rsid w:val="001C323A"/>
    <w:rsid w:val="001D599C"/>
    <w:rsid w:val="001E192F"/>
    <w:rsid w:val="001F0355"/>
    <w:rsid w:val="0026404C"/>
    <w:rsid w:val="00267B72"/>
    <w:rsid w:val="00281207"/>
    <w:rsid w:val="00284A4C"/>
    <w:rsid w:val="002B30BB"/>
    <w:rsid w:val="002B7656"/>
    <w:rsid w:val="002B7750"/>
    <w:rsid w:val="002E27EC"/>
    <w:rsid w:val="002E6762"/>
    <w:rsid w:val="0033765E"/>
    <w:rsid w:val="003525D0"/>
    <w:rsid w:val="00375819"/>
    <w:rsid w:val="00376BF7"/>
    <w:rsid w:val="00393690"/>
    <w:rsid w:val="003B3D54"/>
    <w:rsid w:val="003E6838"/>
    <w:rsid w:val="00411BBE"/>
    <w:rsid w:val="004124AC"/>
    <w:rsid w:val="004131A9"/>
    <w:rsid w:val="0043167A"/>
    <w:rsid w:val="00475010"/>
    <w:rsid w:val="0047699F"/>
    <w:rsid w:val="0048087A"/>
    <w:rsid w:val="004B3215"/>
    <w:rsid w:val="004C6E9C"/>
    <w:rsid w:val="004C71BD"/>
    <w:rsid w:val="004C7890"/>
    <w:rsid w:val="004D59F7"/>
    <w:rsid w:val="00552A5D"/>
    <w:rsid w:val="00556D5E"/>
    <w:rsid w:val="00574D5B"/>
    <w:rsid w:val="00581C2F"/>
    <w:rsid w:val="005A14A1"/>
    <w:rsid w:val="005D30A7"/>
    <w:rsid w:val="005D4077"/>
    <w:rsid w:val="006066A3"/>
    <w:rsid w:val="00653DF3"/>
    <w:rsid w:val="0066292E"/>
    <w:rsid w:val="00674FAC"/>
    <w:rsid w:val="00686CD1"/>
    <w:rsid w:val="006C3FA1"/>
    <w:rsid w:val="0071075D"/>
    <w:rsid w:val="00724EE8"/>
    <w:rsid w:val="00781456"/>
    <w:rsid w:val="00782B00"/>
    <w:rsid w:val="00786B73"/>
    <w:rsid w:val="007B0BE6"/>
    <w:rsid w:val="007B2028"/>
    <w:rsid w:val="007B7F7D"/>
    <w:rsid w:val="007D3AA2"/>
    <w:rsid w:val="00840836"/>
    <w:rsid w:val="008572C2"/>
    <w:rsid w:val="008915A3"/>
    <w:rsid w:val="008A16B8"/>
    <w:rsid w:val="008A445A"/>
    <w:rsid w:val="008A6572"/>
    <w:rsid w:val="008B02BE"/>
    <w:rsid w:val="008B6DAA"/>
    <w:rsid w:val="008B716D"/>
    <w:rsid w:val="008D148D"/>
    <w:rsid w:val="009034D5"/>
    <w:rsid w:val="009204CE"/>
    <w:rsid w:val="00936ACB"/>
    <w:rsid w:val="00944F10"/>
    <w:rsid w:val="00964E3F"/>
    <w:rsid w:val="00970257"/>
    <w:rsid w:val="009B3BD9"/>
    <w:rsid w:val="00A138B1"/>
    <w:rsid w:val="00A43FC9"/>
    <w:rsid w:val="00A5634B"/>
    <w:rsid w:val="00A56C34"/>
    <w:rsid w:val="00A676F9"/>
    <w:rsid w:val="00A93DF1"/>
    <w:rsid w:val="00AF327B"/>
    <w:rsid w:val="00B10965"/>
    <w:rsid w:val="00B136AA"/>
    <w:rsid w:val="00B307BC"/>
    <w:rsid w:val="00B41061"/>
    <w:rsid w:val="00B519BD"/>
    <w:rsid w:val="00BB5FAA"/>
    <w:rsid w:val="00C74C8A"/>
    <w:rsid w:val="00C8036B"/>
    <w:rsid w:val="00C94AF9"/>
    <w:rsid w:val="00CC1AF9"/>
    <w:rsid w:val="00CE0431"/>
    <w:rsid w:val="00CE2032"/>
    <w:rsid w:val="00D106D2"/>
    <w:rsid w:val="00D17B97"/>
    <w:rsid w:val="00D27076"/>
    <w:rsid w:val="00E224C0"/>
    <w:rsid w:val="00E31784"/>
    <w:rsid w:val="00E662B9"/>
    <w:rsid w:val="00E732CF"/>
    <w:rsid w:val="00E8483C"/>
    <w:rsid w:val="00E96A3F"/>
    <w:rsid w:val="00EB2EA6"/>
    <w:rsid w:val="00F32417"/>
    <w:rsid w:val="00F60167"/>
    <w:rsid w:val="00FC3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3486BF"/>
  <w15:docId w15:val="{5DCDAFF7-9A5E-4202-BB22-EAFD4D5CA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14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556D5E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2B7750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2B775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B775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B7750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B775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B7750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B775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B7750"/>
    <w:rPr>
      <w:rFonts w:ascii="Tahoma" w:eastAsia="Times New Roman" w:hAnsi="Tahoma" w:cs="Tahoma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18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1087</Words>
  <Characters>6196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MuratDEMIR05</cp:lastModifiedBy>
  <cp:revision>3</cp:revision>
  <dcterms:created xsi:type="dcterms:W3CDTF">2024-02-26T11:08:00Z</dcterms:created>
  <dcterms:modified xsi:type="dcterms:W3CDTF">2024-02-28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b20237a95742dd1878b796aa6567d10d208a20be2ce6832b6012f901baf7f5</vt:lpwstr>
  </property>
</Properties>
</file>